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2A9398" w14:textId="77777777" w:rsidR="00253B67" w:rsidRPr="00CC774F" w:rsidRDefault="00253B67" w:rsidP="00661C08">
      <w:pPr>
        <w:jc w:val="center"/>
        <w:rPr>
          <w:rFonts w:ascii="Poppins" w:hAnsi="Poppins" w:cs="Poppins"/>
          <w:b/>
        </w:rPr>
      </w:pPr>
    </w:p>
    <w:p w14:paraId="6FA9EFCF" w14:textId="4890C107" w:rsidR="00EB75FC" w:rsidRPr="00CC774F" w:rsidRDefault="009913ED" w:rsidP="00CC774F">
      <w:pPr>
        <w:jc w:val="center"/>
        <w:rPr>
          <w:rFonts w:ascii="Poppins" w:hAnsi="Poppins" w:cs="Poppins"/>
          <w:b/>
          <w:sz w:val="24"/>
        </w:rPr>
      </w:pPr>
      <w:r w:rsidRPr="00CC774F">
        <w:rPr>
          <w:rFonts w:ascii="Poppins" w:hAnsi="Poppins" w:cs="Poppins"/>
          <w:b/>
          <w:sz w:val="24"/>
        </w:rPr>
        <w:t xml:space="preserve">Girlguiding Anglia </w:t>
      </w:r>
      <w:r w:rsidR="00C04667" w:rsidRPr="00CC774F">
        <w:rPr>
          <w:rFonts w:ascii="Poppins" w:hAnsi="Poppins" w:cs="Poppins"/>
          <w:b/>
          <w:sz w:val="24"/>
        </w:rPr>
        <w:t xml:space="preserve">Brooch </w:t>
      </w:r>
      <w:r w:rsidR="00D01E16" w:rsidRPr="00CC774F">
        <w:rPr>
          <w:rFonts w:ascii="Poppins" w:hAnsi="Poppins" w:cs="Poppins"/>
          <w:b/>
          <w:sz w:val="24"/>
        </w:rPr>
        <w:t>and</w:t>
      </w:r>
      <w:r w:rsidR="00C04667" w:rsidRPr="00CC774F">
        <w:rPr>
          <w:rFonts w:ascii="Poppins" w:hAnsi="Poppins" w:cs="Poppins"/>
          <w:b/>
          <w:sz w:val="24"/>
        </w:rPr>
        <w:t xml:space="preserve"> Certificate</w:t>
      </w:r>
    </w:p>
    <w:p w14:paraId="6561BBC7" w14:textId="77777777" w:rsidR="00C04667" w:rsidRPr="00CC774F" w:rsidRDefault="00C04667" w:rsidP="00C04667">
      <w:pPr>
        <w:shd w:val="clear" w:color="auto" w:fill="FFFFFF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br/>
        <w:t>This Girlguiding Anglia award is for exceptional quality of service given, not just length and is for service within the region, not necessarily to the region.</w:t>
      </w:r>
    </w:p>
    <w:p w14:paraId="716DAA91" w14:textId="744A106B" w:rsidR="00C04667" w:rsidRPr="00CC774F" w:rsidRDefault="00C04667" w:rsidP="00C04667">
      <w:pPr>
        <w:spacing w:after="0"/>
        <w:rPr>
          <w:rFonts w:ascii="Poppins" w:hAnsi="Poppins" w:cs="Poppins"/>
        </w:rPr>
      </w:pPr>
      <w:r w:rsidRPr="00CC774F">
        <w:rPr>
          <w:rFonts w:ascii="Poppins" w:eastAsia="Times New Roman" w:hAnsi="Poppins" w:cs="Poppins"/>
          <w:lang w:eastAsia="en-GB"/>
        </w:rPr>
        <w:t xml:space="preserve">The Anglia Brooch and certificate can be awarded to a person whom the Girlguiding Anglia Awards Committee considers merits this award. </w:t>
      </w:r>
      <w:r w:rsidR="00D01E16" w:rsidRPr="00CC774F">
        <w:rPr>
          <w:rFonts w:ascii="Poppins" w:eastAsia="Times New Roman" w:hAnsi="Poppins" w:cs="Poppins"/>
          <w:lang w:eastAsia="en-GB"/>
        </w:rPr>
        <w:t xml:space="preserve"> </w:t>
      </w:r>
      <w:r w:rsidRPr="00CC774F">
        <w:rPr>
          <w:rFonts w:ascii="Poppins" w:hAnsi="Poppins" w:cs="Poppins"/>
        </w:rPr>
        <w:t>To nominate someone for the Girlguiding Anglia Brooch and certificate they need to meet one of the following criteria:</w:t>
      </w:r>
    </w:p>
    <w:p w14:paraId="656212E0" w14:textId="77777777" w:rsidR="00D01E16" w:rsidRPr="00CC774F" w:rsidRDefault="00D01E16" w:rsidP="00C04667">
      <w:pPr>
        <w:spacing w:after="0"/>
        <w:rPr>
          <w:rFonts w:ascii="Poppins" w:hAnsi="Poppins" w:cs="Poppins"/>
        </w:rPr>
      </w:pPr>
    </w:p>
    <w:p w14:paraId="17355E63" w14:textId="1DA7C5E2" w:rsidR="00C04667" w:rsidRPr="00CC774F" w:rsidRDefault="00C04667" w:rsidP="00946B0A">
      <w:pPr>
        <w:numPr>
          <w:ilvl w:val="0"/>
          <w:numId w:val="2"/>
        </w:numPr>
        <w:shd w:val="clear" w:color="auto" w:fill="FFFFFF"/>
        <w:spacing w:after="100" w:afterAutospacing="1" w:line="240" w:lineRule="auto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>A member of Girlguiding Anglia</w:t>
      </w:r>
      <w:r w:rsidR="00D01E16" w:rsidRPr="00CC774F">
        <w:rPr>
          <w:rFonts w:ascii="Poppins" w:eastAsia="Times New Roman" w:hAnsi="Poppins" w:cs="Poppins"/>
          <w:lang w:eastAsia="en-GB"/>
        </w:rPr>
        <w:t>.</w:t>
      </w:r>
    </w:p>
    <w:p w14:paraId="7572AA0B" w14:textId="485F2640" w:rsidR="00C04667" w:rsidRPr="00CC774F" w:rsidRDefault="00C04667" w:rsidP="00C046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>A member of The Trefoil Guild in Anglia region</w:t>
      </w:r>
      <w:r w:rsidR="00D01E16" w:rsidRPr="00CC774F">
        <w:rPr>
          <w:rFonts w:ascii="Poppins" w:eastAsia="Times New Roman" w:hAnsi="Poppins" w:cs="Poppins"/>
          <w:lang w:eastAsia="en-GB"/>
        </w:rPr>
        <w:t>.</w:t>
      </w:r>
    </w:p>
    <w:p w14:paraId="4AF25D09" w14:textId="77777777" w:rsidR="00C04667" w:rsidRPr="00CC774F" w:rsidRDefault="00C04667" w:rsidP="00C04667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>A non-member who by virtue of an appointment fulfils the criteria.</w:t>
      </w:r>
    </w:p>
    <w:p w14:paraId="4EE7F19E" w14:textId="77777777" w:rsidR="00C04667" w:rsidRPr="00CC774F" w:rsidRDefault="00C04667" w:rsidP="00C04667">
      <w:pPr>
        <w:shd w:val="clear" w:color="auto" w:fill="FFFFFF"/>
        <w:rPr>
          <w:rFonts w:ascii="Poppins" w:eastAsia="Times New Roman" w:hAnsi="Poppins" w:cs="Poppins"/>
          <w:lang w:eastAsia="en-GB"/>
        </w:rPr>
      </w:pPr>
    </w:p>
    <w:p w14:paraId="332D21F3" w14:textId="7E7B174E" w:rsidR="008F3514" w:rsidRPr="00CC774F" w:rsidRDefault="008F3514" w:rsidP="00A85D06">
      <w:pPr>
        <w:shd w:val="clear" w:color="auto" w:fill="FFFFFF"/>
        <w:spacing w:after="0"/>
        <w:rPr>
          <w:rFonts w:ascii="Poppins" w:eastAsia="Times New Roman" w:hAnsi="Poppins" w:cs="Poppins"/>
          <w:b/>
          <w:bCs/>
          <w:lang w:eastAsia="en-GB"/>
        </w:rPr>
      </w:pPr>
      <w:r w:rsidRPr="00CC774F">
        <w:rPr>
          <w:rFonts w:ascii="Poppins" w:eastAsia="Times New Roman" w:hAnsi="Poppins" w:cs="Poppins"/>
          <w:b/>
          <w:bCs/>
          <w:lang w:eastAsia="en-GB"/>
        </w:rPr>
        <w:t xml:space="preserve">Award </w:t>
      </w:r>
      <w:r w:rsidR="00A85D06" w:rsidRPr="00CC774F">
        <w:rPr>
          <w:rFonts w:ascii="Poppins" w:eastAsia="Times New Roman" w:hAnsi="Poppins" w:cs="Poppins"/>
          <w:b/>
          <w:bCs/>
          <w:lang w:eastAsia="en-GB"/>
        </w:rPr>
        <w:t>criteria</w:t>
      </w:r>
    </w:p>
    <w:p w14:paraId="5339F5CF" w14:textId="77777777" w:rsidR="00D01E16" w:rsidRPr="00CC774F" w:rsidRDefault="00D01E16" w:rsidP="00A85D06">
      <w:pPr>
        <w:shd w:val="clear" w:color="auto" w:fill="FFFFFF"/>
        <w:spacing w:after="0"/>
        <w:rPr>
          <w:rFonts w:ascii="Poppins" w:eastAsia="Times New Roman" w:hAnsi="Poppins" w:cs="Poppins"/>
          <w:lang w:eastAsia="en-GB"/>
        </w:rPr>
      </w:pPr>
    </w:p>
    <w:p w14:paraId="657C422A" w14:textId="77777777" w:rsidR="00C04667" w:rsidRPr="00CC774F" w:rsidRDefault="00C04667" w:rsidP="00C04667">
      <w:pPr>
        <w:shd w:val="clear" w:color="auto" w:fill="FFFFFF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>The Anglia Brooch and Certificate is awarded for one or more of the following:</w:t>
      </w:r>
    </w:p>
    <w:p w14:paraId="6B032BC2" w14:textId="24A3E26E" w:rsidR="00C04667" w:rsidRPr="00CC774F" w:rsidRDefault="00C04667" w:rsidP="00946B0A">
      <w:pPr>
        <w:numPr>
          <w:ilvl w:val="0"/>
          <w:numId w:val="3"/>
        </w:numPr>
        <w:shd w:val="clear" w:color="auto" w:fill="FFFFFF"/>
        <w:spacing w:line="240" w:lineRule="auto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 xml:space="preserve">Commitment and level of service that has been over and above ‘the call of duty’ in respect of one or more appointments/events within or to </w:t>
      </w:r>
      <w:r w:rsidR="00D01E16" w:rsidRPr="00CC774F">
        <w:rPr>
          <w:rFonts w:ascii="Poppins" w:eastAsia="Times New Roman" w:hAnsi="Poppins" w:cs="Poppins"/>
          <w:lang w:eastAsia="en-GB"/>
        </w:rPr>
        <w:t>G</w:t>
      </w:r>
      <w:r w:rsidRPr="00CC774F">
        <w:rPr>
          <w:rFonts w:ascii="Poppins" w:eastAsia="Times New Roman" w:hAnsi="Poppins" w:cs="Poppins"/>
          <w:lang w:eastAsia="en-GB"/>
        </w:rPr>
        <w:t>uiding, or The Trefoil Guild</w:t>
      </w:r>
      <w:r w:rsidR="00D01E16" w:rsidRPr="00CC774F">
        <w:rPr>
          <w:rFonts w:ascii="Poppins" w:eastAsia="Times New Roman" w:hAnsi="Poppins" w:cs="Poppins"/>
          <w:lang w:eastAsia="en-GB"/>
        </w:rPr>
        <w:t>.</w:t>
      </w:r>
    </w:p>
    <w:p w14:paraId="73B29DE5" w14:textId="2AFE7670" w:rsidR="00C04667" w:rsidRPr="00CC774F" w:rsidRDefault="00C04667" w:rsidP="00C04667">
      <w:pPr>
        <w:numPr>
          <w:ilvl w:val="0"/>
          <w:numId w:val="3"/>
        </w:numPr>
        <w:shd w:val="clear" w:color="auto" w:fill="FFFFFF"/>
        <w:spacing w:before="100" w:beforeAutospacing="1" w:line="240" w:lineRule="auto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>A notable display of mental or physical courage in pain or adversity</w:t>
      </w:r>
      <w:r w:rsidR="00D01E16" w:rsidRPr="00CC774F">
        <w:rPr>
          <w:rFonts w:ascii="Poppins" w:eastAsia="Times New Roman" w:hAnsi="Poppins" w:cs="Poppins"/>
          <w:lang w:eastAsia="en-GB"/>
        </w:rPr>
        <w:t>.</w:t>
      </w:r>
    </w:p>
    <w:p w14:paraId="2660541A" w14:textId="7F127043" w:rsidR="00C04667" w:rsidRPr="00CC774F" w:rsidRDefault="00C04667" w:rsidP="00C04667">
      <w:pPr>
        <w:numPr>
          <w:ilvl w:val="0"/>
          <w:numId w:val="3"/>
        </w:numPr>
        <w:shd w:val="clear" w:color="auto" w:fill="FFFFFF"/>
        <w:spacing w:line="240" w:lineRule="auto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>A notable display of bravery</w:t>
      </w:r>
      <w:r w:rsidR="00D01E16" w:rsidRPr="00CC774F">
        <w:rPr>
          <w:rFonts w:ascii="Poppins" w:eastAsia="Times New Roman" w:hAnsi="Poppins" w:cs="Poppins"/>
          <w:lang w:eastAsia="en-GB"/>
        </w:rPr>
        <w:t>.</w:t>
      </w:r>
      <w:r w:rsidRPr="00CC774F">
        <w:rPr>
          <w:rFonts w:ascii="Poppins" w:eastAsia="Times New Roman" w:hAnsi="Poppins" w:cs="Poppins"/>
          <w:lang w:eastAsia="en-GB"/>
        </w:rPr>
        <w:t xml:space="preserve"> </w:t>
      </w:r>
    </w:p>
    <w:p w14:paraId="5887314D" w14:textId="77777777" w:rsidR="00C04667" w:rsidRPr="00CC774F" w:rsidRDefault="00C04667" w:rsidP="00C04667">
      <w:pPr>
        <w:numPr>
          <w:ilvl w:val="0"/>
          <w:numId w:val="3"/>
        </w:numPr>
        <w:shd w:val="clear" w:color="auto" w:fill="FFFFFF"/>
        <w:spacing w:after="100" w:afterAutospacing="1" w:line="240" w:lineRule="auto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>A demonstration of initiative and devotion to duty (without risk to their own life).</w:t>
      </w:r>
    </w:p>
    <w:p w14:paraId="557B383B" w14:textId="09DA79F5" w:rsidR="00C04667" w:rsidRPr="00CC774F" w:rsidRDefault="00C04667" w:rsidP="009B11DF">
      <w:pPr>
        <w:shd w:val="clear" w:color="auto" w:fill="FFFFFF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 xml:space="preserve">It is suggested that </w:t>
      </w:r>
      <w:r w:rsidR="009B11DF" w:rsidRPr="00CC774F">
        <w:rPr>
          <w:rFonts w:ascii="Poppins" w:eastAsia="Times New Roman" w:hAnsi="Poppins" w:cs="Poppins"/>
          <w:lang w:eastAsia="en-GB"/>
        </w:rPr>
        <w:t xml:space="preserve">a </w:t>
      </w:r>
      <w:r w:rsidR="009B11DF" w:rsidRPr="00CC774F">
        <w:rPr>
          <w:rFonts w:ascii="Poppins" w:eastAsia="Times New Roman" w:hAnsi="Poppins" w:cs="Poppins"/>
          <w:u w:val="single"/>
          <w:lang w:eastAsia="en-GB"/>
        </w:rPr>
        <w:t>minimum of three and a maximum of five</w:t>
      </w:r>
      <w:r w:rsidR="009B11DF" w:rsidRPr="00CC774F">
        <w:rPr>
          <w:rFonts w:ascii="Poppins" w:eastAsia="Times New Roman" w:hAnsi="Poppins" w:cs="Poppins"/>
          <w:lang w:eastAsia="en-GB"/>
        </w:rPr>
        <w:t xml:space="preserve"> A4 page supporting letters, in standard font</w:t>
      </w:r>
      <w:r w:rsidRPr="00CC774F">
        <w:rPr>
          <w:rFonts w:ascii="Poppins" w:eastAsia="Times New Roman" w:hAnsi="Poppins" w:cs="Poppins"/>
          <w:lang w:eastAsia="en-GB"/>
        </w:rPr>
        <w:t xml:space="preserve"> are included with nominations. </w:t>
      </w:r>
      <w:r w:rsidR="00D01E16" w:rsidRPr="00CC774F">
        <w:rPr>
          <w:rFonts w:ascii="Poppins" w:eastAsia="Times New Roman" w:hAnsi="Poppins" w:cs="Poppins"/>
          <w:lang w:eastAsia="en-GB"/>
        </w:rPr>
        <w:t xml:space="preserve"> </w:t>
      </w:r>
      <w:r w:rsidRPr="00CC774F">
        <w:rPr>
          <w:rFonts w:ascii="Poppins" w:eastAsia="Times New Roman" w:hAnsi="Poppins" w:cs="Poppins"/>
          <w:lang w:eastAsia="en-GB"/>
        </w:rPr>
        <w:t>These should outline why the proposed recipient meets the requirements of the award outlined above.</w:t>
      </w:r>
    </w:p>
    <w:p w14:paraId="7329006E" w14:textId="77777777" w:rsidR="00C04667" w:rsidRPr="00CC774F" w:rsidRDefault="00C04667" w:rsidP="00A85D06">
      <w:pPr>
        <w:shd w:val="clear" w:color="auto" w:fill="FFFFFF"/>
        <w:spacing w:after="0"/>
        <w:rPr>
          <w:rFonts w:ascii="Poppins" w:eastAsia="Times New Roman" w:hAnsi="Poppins" w:cs="Poppins"/>
          <w:b/>
          <w:bCs/>
          <w:lang w:eastAsia="en-GB"/>
        </w:rPr>
      </w:pPr>
    </w:p>
    <w:p w14:paraId="0702635E" w14:textId="7197E462" w:rsidR="00C04667" w:rsidRPr="00CC774F" w:rsidRDefault="00C04667" w:rsidP="00A85D06">
      <w:pPr>
        <w:shd w:val="clear" w:color="auto" w:fill="FFFFFF"/>
        <w:spacing w:after="0"/>
        <w:rPr>
          <w:rFonts w:ascii="Poppins" w:eastAsia="Times New Roman" w:hAnsi="Poppins" w:cs="Poppins"/>
          <w:b/>
          <w:bCs/>
          <w:lang w:eastAsia="en-GB"/>
        </w:rPr>
      </w:pPr>
      <w:r w:rsidRPr="00CC774F">
        <w:rPr>
          <w:rFonts w:ascii="Poppins" w:eastAsia="Times New Roman" w:hAnsi="Poppins" w:cs="Poppins"/>
          <w:b/>
          <w:bCs/>
          <w:lang w:eastAsia="en-GB"/>
        </w:rPr>
        <w:t>Nominations</w:t>
      </w:r>
    </w:p>
    <w:p w14:paraId="6B2169CD" w14:textId="77777777" w:rsidR="00D01E16" w:rsidRPr="00CC774F" w:rsidRDefault="00D01E16" w:rsidP="00A85D06">
      <w:pPr>
        <w:shd w:val="clear" w:color="auto" w:fill="FFFFFF"/>
        <w:spacing w:after="0"/>
        <w:rPr>
          <w:rFonts w:ascii="Poppins" w:eastAsia="Times New Roman" w:hAnsi="Poppins" w:cs="Poppins"/>
          <w:lang w:eastAsia="en-GB"/>
        </w:rPr>
      </w:pPr>
    </w:p>
    <w:p w14:paraId="01AAB3BE" w14:textId="60F77BB4" w:rsidR="00C04667" w:rsidRPr="00CC774F" w:rsidRDefault="00C04667" w:rsidP="00C04667">
      <w:pPr>
        <w:shd w:val="clear" w:color="auto" w:fill="FFFFFF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 xml:space="preserve">If there is someone in guiding who you feel deserves recognition please </w:t>
      </w:r>
      <w:r w:rsidR="00A85D06" w:rsidRPr="00CC774F">
        <w:rPr>
          <w:rFonts w:ascii="Poppins" w:eastAsia="Times New Roman" w:hAnsi="Poppins" w:cs="Poppins"/>
          <w:lang w:eastAsia="en-GB"/>
        </w:rPr>
        <w:t>refer to</w:t>
      </w:r>
      <w:r w:rsidRPr="00CC774F">
        <w:rPr>
          <w:rFonts w:ascii="Poppins" w:eastAsia="Times New Roman" w:hAnsi="Poppins" w:cs="Poppins"/>
          <w:lang w:eastAsia="en-GB"/>
        </w:rPr>
        <w:t xml:space="preserve"> the Awards Overview document</w:t>
      </w:r>
      <w:r w:rsidR="00A85D06" w:rsidRPr="00CC774F">
        <w:rPr>
          <w:rFonts w:ascii="Poppins" w:eastAsia="Times New Roman" w:hAnsi="Poppins" w:cs="Poppins"/>
          <w:lang w:eastAsia="en-GB"/>
        </w:rPr>
        <w:t xml:space="preserve">, available from the Girlguiding Anglia website or from the </w:t>
      </w:r>
      <w:r w:rsidR="00D01E16" w:rsidRPr="00CC774F">
        <w:rPr>
          <w:rFonts w:ascii="Poppins" w:eastAsia="Times New Roman" w:hAnsi="Poppins" w:cs="Poppins"/>
          <w:lang w:eastAsia="en-GB"/>
        </w:rPr>
        <w:t>R</w:t>
      </w:r>
      <w:r w:rsidR="00A85D06" w:rsidRPr="00CC774F">
        <w:rPr>
          <w:rFonts w:ascii="Poppins" w:eastAsia="Times New Roman" w:hAnsi="Poppins" w:cs="Poppins"/>
          <w:lang w:eastAsia="en-GB"/>
        </w:rPr>
        <w:t>egion office</w:t>
      </w:r>
      <w:r w:rsidRPr="00CC774F">
        <w:rPr>
          <w:rFonts w:ascii="Poppins" w:eastAsia="Times New Roman" w:hAnsi="Poppins" w:cs="Poppins"/>
          <w:lang w:eastAsia="en-GB"/>
        </w:rPr>
        <w:t xml:space="preserve">. </w:t>
      </w:r>
      <w:r w:rsidR="00D01E16" w:rsidRPr="00CC774F">
        <w:rPr>
          <w:rFonts w:ascii="Poppins" w:eastAsia="Times New Roman" w:hAnsi="Poppins" w:cs="Poppins"/>
          <w:lang w:eastAsia="en-GB"/>
        </w:rPr>
        <w:t xml:space="preserve"> </w:t>
      </w:r>
      <w:r w:rsidRPr="00CC774F">
        <w:rPr>
          <w:rFonts w:ascii="Poppins" w:eastAsia="Times New Roman" w:hAnsi="Poppins" w:cs="Poppins"/>
          <w:lang w:eastAsia="en-GB"/>
        </w:rPr>
        <w:t xml:space="preserve">This outlines the awards available </w:t>
      </w:r>
      <w:proofErr w:type="gramStart"/>
      <w:r w:rsidRPr="00CC774F">
        <w:rPr>
          <w:rFonts w:ascii="Poppins" w:eastAsia="Times New Roman" w:hAnsi="Poppins" w:cs="Poppins"/>
          <w:lang w:eastAsia="en-GB"/>
        </w:rPr>
        <w:t>in order to</w:t>
      </w:r>
      <w:proofErr w:type="gramEnd"/>
      <w:r w:rsidRPr="00CC774F">
        <w:rPr>
          <w:rFonts w:ascii="Poppins" w:eastAsia="Times New Roman" w:hAnsi="Poppins" w:cs="Poppins"/>
          <w:lang w:eastAsia="en-GB"/>
        </w:rPr>
        <w:t xml:space="preserve"> select the most appropriate for the individual.</w:t>
      </w:r>
    </w:p>
    <w:p w14:paraId="36002785" w14:textId="77777777" w:rsidR="00CC774F" w:rsidRDefault="00CC774F" w:rsidP="00C04667">
      <w:pPr>
        <w:shd w:val="clear" w:color="auto" w:fill="FFFFFF"/>
        <w:rPr>
          <w:rFonts w:ascii="Poppins" w:eastAsia="Times New Roman" w:hAnsi="Poppins" w:cs="Poppins"/>
          <w:lang w:eastAsia="en-GB"/>
        </w:rPr>
      </w:pPr>
    </w:p>
    <w:p w14:paraId="6F78587E" w14:textId="77777777" w:rsidR="00CC774F" w:rsidRDefault="00CC774F" w:rsidP="00C04667">
      <w:pPr>
        <w:shd w:val="clear" w:color="auto" w:fill="FFFFFF"/>
        <w:rPr>
          <w:rFonts w:ascii="Poppins" w:eastAsia="Times New Roman" w:hAnsi="Poppins" w:cs="Poppins"/>
          <w:lang w:eastAsia="en-GB"/>
        </w:rPr>
      </w:pPr>
    </w:p>
    <w:p w14:paraId="62D6A359" w14:textId="77777777" w:rsidR="00CC774F" w:rsidRDefault="00CC774F" w:rsidP="00C04667">
      <w:pPr>
        <w:shd w:val="clear" w:color="auto" w:fill="FFFFFF"/>
        <w:rPr>
          <w:rFonts w:ascii="Poppins" w:eastAsia="Times New Roman" w:hAnsi="Poppins" w:cs="Poppins"/>
          <w:lang w:eastAsia="en-GB"/>
        </w:rPr>
      </w:pPr>
    </w:p>
    <w:p w14:paraId="0CBE220B" w14:textId="5F457F26" w:rsidR="00C04667" w:rsidRPr="00CC774F" w:rsidRDefault="00C04667" w:rsidP="00C04667">
      <w:pPr>
        <w:shd w:val="clear" w:color="auto" w:fill="FFFFFF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>For Girlguiding and Girlguiding Anglia discretionary awards</w:t>
      </w:r>
      <w:r w:rsidR="00A85D06" w:rsidRPr="00CC774F">
        <w:rPr>
          <w:rFonts w:ascii="Poppins" w:eastAsia="Times New Roman" w:hAnsi="Poppins" w:cs="Poppins"/>
          <w:lang w:eastAsia="en-GB"/>
        </w:rPr>
        <w:t>,</w:t>
      </w:r>
      <w:r w:rsidRPr="00CC774F">
        <w:rPr>
          <w:rFonts w:ascii="Poppins" w:eastAsia="Times New Roman" w:hAnsi="Poppins" w:cs="Poppins"/>
          <w:lang w:eastAsia="en-GB"/>
        </w:rPr>
        <w:t xml:space="preserve"> </w:t>
      </w:r>
      <w:r w:rsidR="00A85D06" w:rsidRPr="00CC774F">
        <w:rPr>
          <w:rFonts w:ascii="Poppins" w:eastAsia="Times New Roman" w:hAnsi="Poppins" w:cs="Poppins"/>
          <w:lang w:eastAsia="en-GB"/>
        </w:rPr>
        <w:t>nominations should be submitted</w:t>
      </w:r>
      <w:r w:rsidRPr="00CC774F">
        <w:rPr>
          <w:rFonts w:ascii="Poppins" w:eastAsia="Times New Roman" w:hAnsi="Poppins" w:cs="Poppins"/>
          <w:lang w:eastAsia="en-GB"/>
        </w:rPr>
        <w:t xml:space="preserve"> via your County Commissioner to the Anglia </w:t>
      </w:r>
      <w:r w:rsidR="00D01E16" w:rsidRPr="00CC774F">
        <w:rPr>
          <w:rFonts w:ascii="Poppins" w:eastAsia="Times New Roman" w:hAnsi="Poppins" w:cs="Poppins"/>
          <w:lang w:eastAsia="en-GB"/>
        </w:rPr>
        <w:t>R</w:t>
      </w:r>
      <w:r w:rsidRPr="00CC774F">
        <w:rPr>
          <w:rFonts w:ascii="Poppins" w:eastAsia="Times New Roman" w:hAnsi="Poppins" w:cs="Poppins"/>
          <w:lang w:eastAsia="en-GB"/>
        </w:rPr>
        <w:t>egion</w:t>
      </w:r>
      <w:r w:rsidR="008F3514" w:rsidRPr="00CC774F">
        <w:rPr>
          <w:rFonts w:ascii="Poppins" w:eastAsia="Times New Roman" w:hAnsi="Poppins" w:cs="Poppins"/>
          <w:lang w:eastAsia="en-GB"/>
        </w:rPr>
        <w:t xml:space="preserve"> office. </w:t>
      </w:r>
      <w:r w:rsidR="00D01E16" w:rsidRPr="00CC774F">
        <w:rPr>
          <w:rFonts w:ascii="Poppins" w:eastAsia="Times New Roman" w:hAnsi="Poppins" w:cs="Poppins"/>
          <w:lang w:eastAsia="en-GB"/>
        </w:rPr>
        <w:t xml:space="preserve"> </w:t>
      </w:r>
      <w:r w:rsidR="008F3514" w:rsidRPr="00CC774F">
        <w:rPr>
          <w:rFonts w:ascii="Poppins" w:eastAsia="Times New Roman" w:hAnsi="Poppins" w:cs="Poppins"/>
          <w:lang w:eastAsia="en-GB"/>
        </w:rPr>
        <w:t xml:space="preserve">All applications will be submitted to the Anglia region Awards Committee for consideration. </w:t>
      </w:r>
      <w:r w:rsidR="00D01E16" w:rsidRPr="00CC774F">
        <w:rPr>
          <w:rFonts w:ascii="Poppins" w:eastAsia="Times New Roman" w:hAnsi="Poppins" w:cs="Poppins"/>
          <w:lang w:eastAsia="en-GB"/>
        </w:rPr>
        <w:t xml:space="preserve"> </w:t>
      </w:r>
      <w:r w:rsidR="008F3514" w:rsidRPr="00CC774F">
        <w:rPr>
          <w:rFonts w:ascii="Poppins" w:eastAsia="Times New Roman" w:hAnsi="Poppins" w:cs="Poppins"/>
          <w:lang w:eastAsia="en-GB"/>
        </w:rPr>
        <w:t xml:space="preserve">The </w:t>
      </w:r>
      <w:r w:rsidR="00D01E16" w:rsidRPr="00CC774F">
        <w:rPr>
          <w:rFonts w:ascii="Poppins" w:eastAsia="Times New Roman" w:hAnsi="Poppins" w:cs="Poppins"/>
          <w:lang w:eastAsia="en-GB"/>
        </w:rPr>
        <w:t>C</w:t>
      </w:r>
      <w:r w:rsidR="008F3514" w:rsidRPr="00CC774F">
        <w:rPr>
          <w:rFonts w:ascii="Poppins" w:eastAsia="Times New Roman" w:hAnsi="Poppins" w:cs="Poppins"/>
          <w:lang w:eastAsia="en-GB"/>
        </w:rPr>
        <w:t xml:space="preserve">ommittee meets twice </w:t>
      </w:r>
      <w:proofErr w:type="gramStart"/>
      <w:r w:rsidR="00A85D06" w:rsidRPr="00CC774F">
        <w:rPr>
          <w:rFonts w:ascii="Poppins" w:eastAsia="Times New Roman" w:hAnsi="Poppins" w:cs="Poppins"/>
          <w:lang w:eastAsia="en-GB"/>
        </w:rPr>
        <w:t>yearly</w:t>
      </w:r>
      <w:proofErr w:type="gramEnd"/>
      <w:r w:rsidR="00A85D06" w:rsidRPr="00CC774F">
        <w:rPr>
          <w:rFonts w:ascii="Poppins" w:eastAsia="Times New Roman" w:hAnsi="Poppins" w:cs="Poppins"/>
          <w:lang w:eastAsia="en-GB"/>
        </w:rPr>
        <w:t xml:space="preserve"> </w:t>
      </w:r>
      <w:r w:rsidR="008F3514" w:rsidRPr="00CC774F">
        <w:rPr>
          <w:rFonts w:ascii="Poppins" w:eastAsia="Times New Roman" w:hAnsi="Poppins" w:cs="Poppins"/>
          <w:lang w:eastAsia="en-GB"/>
        </w:rPr>
        <w:t>and meeting dates and deadlines are available on the Anglia region website.</w:t>
      </w:r>
    </w:p>
    <w:p w14:paraId="752CC54E" w14:textId="47A4B639" w:rsidR="00A85D06" w:rsidRPr="00CC774F" w:rsidRDefault="008F3514" w:rsidP="00A85D06">
      <w:pPr>
        <w:shd w:val="clear" w:color="auto" w:fill="FFFFFF"/>
        <w:spacing w:after="0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 xml:space="preserve">For more information and to </w:t>
      </w:r>
      <w:proofErr w:type="gramStart"/>
      <w:r w:rsidRPr="00CC774F">
        <w:rPr>
          <w:rFonts w:ascii="Poppins" w:eastAsia="Times New Roman" w:hAnsi="Poppins" w:cs="Poppins"/>
          <w:lang w:eastAsia="en-GB"/>
        </w:rPr>
        <w:t>submit an application</w:t>
      </w:r>
      <w:proofErr w:type="gramEnd"/>
      <w:r w:rsidRPr="00CC774F">
        <w:rPr>
          <w:rFonts w:ascii="Poppins" w:eastAsia="Times New Roman" w:hAnsi="Poppins" w:cs="Poppins"/>
          <w:lang w:eastAsia="en-GB"/>
        </w:rPr>
        <w:t xml:space="preserve"> contact the Anglia </w:t>
      </w:r>
      <w:r w:rsidR="00D01E16" w:rsidRPr="00CC774F">
        <w:rPr>
          <w:rFonts w:ascii="Poppins" w:eastAsia="Times New Roman" w:hAnsi="Poppins" w:cs="Poppins"/>
          <w:lang w:eastAsia="en-GB"/>
        </w:rPr>
        <w:t>R</w:t>
      </w:r>
      <w:r w:rsidRPr="00CC774F">
        <w:rPr>
          <w:rFonts w:ascii="Poppins" w:eastAsia="Times New Roman" w:hAnsi="Poppins" w:cs="Poppins"/>
          <w:lang w:eastAsia="en-GB"/>
        </w:rPr>
        <w:t xml:space="preserve">egion office: </w:t>
      </w:r>
    </w:p>
    <w:p w14:paraId="143601DD" w14:textId="77777777" w:rsidR="00D01E16" w:rsidRPr="00CC774F" w:rsidRDefault="00D01E16" w:rsidP="00A85D06">
      <w:pPr>
        <w:shd w:val="clear" w:color="auto" w:fill="FFFFFF"/>
        <w:spacing w:after="0"/>
        <w:rPr>
          <w:rFonts w:ascii="Poppins" w:eastAsia="Times New Roman" w:hAnsi="Poppins" w:cs="Poppins"/>
          <w:lang w:eastAsia="en-GB"/>
        </w:rPr>
      </w:pPr>
    </w:p>
    <w:p w14:paraId="519A32D8" w14:textId="77777777" w:rsidR="00A85D06" w:rsidRPr="00CC774F" w:rsidRDefault="00A85D06" w:rsidP="00946B0A">
      <w:pPr>
        <w:pStyle w:val="ListParagraph"/>
        <w:numPr>
          <w:ilvl w:val="0"/>
          <w:numId w:val="5"/>
        </w:numPr>
        <w:shd w:val="clear" w:color="auto" w:fill="FFFFFF"/>
        <w:spacing w:after="0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 xml:space="preserve">Email: </w:t>
      </w:r>
      <w:hyperlink r:id="rId11" w:history="1">
        <w:r w:rsidR="008F3514" w:rsidRPr="00CC774F">
          <w:rPr>
            <w:rStyle w:val="Hyperlink"/>
            <w:rFonts w:ascii="Poppins" w:eastAsia="Times New Roman" w:hAnsi="Poppins" w:cs="Poppins"/>
            <w:lang w:eastAsia="en-GB"/>
          </w:rPr>
          <w:t>awards@girlguiding-anglia.org.uk</w:t>
        </w:r>
      </w:hyperlink>
    </w:p>
    <w:p w14:paraId="239D5A38" w14:textId="14EF7D4E" w:rsidR="00A85D06" w:rsidRPr="00CC774F" w:rsidRDefault="00A85D06" w:rsidP="00946B0A">
      <w:pPr>
        <w:pStyle w:val="ListParagraph"/>
        <w:numPr>
          <w:ilvl w:val="0"/>
          <w:numId w:val="5"/>
        </w:numPr>
        <w:shd w:val="clear" w:color="auto" w:fill="FFFFFF"/>
        <w:spacing w:after="0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>Telephone: 01603 737</w:t>
      </w:r>
      <w:r w:rsidR="00D01E16" w:rsidRPr="00CC774F">
        <w:rPr>
          <w:rFonts w:ascii="Poppins" w:eastAsia="Times New Roman" w:hAnsi="Poppins" w:cs="Poppins"/>
          <w:lang w:eastAsia="en-GB"/>
        </w:rPr>
        <w:t xml:space="preserve"> </w:t>
      </w:r>
      <w:r w:rsidRPr="00CC774F">
        <w:rPr>
          <w:rFonts w:ascii="Poppins" w:eastAsia="Times New Roman" w:hAnsi="Poppins" w:cs="Poppins"/>
          <w:lang w:eastAsia="en-GB"/>
        </w:rPr>
        <w:t>357</w:t>
      </w:r>
    </w:p>
    <w:p w14:paraId="669AD056" w14:textId="7D629973" w:rsidR="008F3514" w:rsidRPr="00CC774F" w:rsidRDefault="00A85D06" w:rsidP="00946B0A">
      <w:pPr>
        <w:pStyle w:val="ListParagraph"/>
        <w:numPr>
          <w:ilvl w:val="0"/>
          <w:numId w:val="5"/>
        </w:numPr>
        <w:shd w:val="clear" w:color="auto" w:fill="FFFFFF"/>
        <w:spacing w:after="0"/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 xml:space="preserve">Post: </w:t>
      </w:r>
      <w:r w:rsidR="008F3514" w:rsidRPr="00CC774F">
        <w:rPr>
          <w:rFonts w:ascii="Poppins" w:eastAsia="Times New Roman" w:hAnsi="Poppins" w:cs="Poppins"/>
          <w:lang w:eastAsia="en-GB"/>
        </w:rPr>
        <w:t>7 Gt Hautbois Road, Coltishall</w:t>
      </w:r>
      <w:r w:rsidR="00D01E16" w:rsidRPr="00CC774F">
        <w:rPr>
          <w:rFonts w:ascii="Poppins" w:eastAsia="Times New Roman" w:hAnsi="Poppins" w:cs="Poppins"/>
          <w:lang w:eastAsia="en-GB"/>
        </w:rPr>
        <w:t xml:space="preserve">, Norfolk </w:t>
      </w:r>
      <w:r w:rsidR="008F3514" w:rsidRPr="00CC774F">
        <w:rPr>
          <w:rFonts w:ascii="Poppins" w:eastAsia="Times New Roman" w:hAnsi="Poppins" w:cs="Poppins"/>
          <w:lang w:eastAsia="en-GB"/>
        </w:rPr>
        <w:t>NR12 7JN (marked private and confidential).</w:t>
      </w:r>
    </w:p>
    <w:p w14:paraId="5C3763B5" w14:textId="77777777" w:rsidR="00901CB7" w:rsidRPr="00CC774F" w:rsidRDefault="00901CB7" w:rsidP="0046459E">
      <w:pPr>
        <w:tabs>
          <w:tab w:val="left" w:pos="2785"/>
        </w:tabs>
        <w:rPr>
          <w:rFonts w:ascii="Poppins" w:hAnsi="Poppins" w:cs="Poppins"/>
        </w:rPr>
      </w:pPr>
    </w:p>
    <w:p w14:paraId="6F29E835" w14:textId="77777777" w:rsidR="00D01E16" w:rsidRPr="00CC774F" w:rsidRDefault="00D01E16" w:rsidP="008A6D09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596B3045" w14:textId="77777777" w:rsidR="004C0606" w:rsidRPr="00CC774F" w:rsidRDefault="004C0606" w:rsidP="008A6D09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33849A50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5F49F44C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06FD1E91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4FA8DAE7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60A8B3E1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67621B8F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4D91E45F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32D5E7B4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0F2BFCD1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6B94D542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18AFB19F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0B1ACD4A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72636C75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46AB9767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7AF4CED1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0846F8DB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2BF1F3BE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055D5745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6538E5E9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69A75833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252C7F5B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2AB5A593" w14:textId="77777777" w:rsidR="00CC774F" w:rsidRDefault="00CC774F" w:rsidP="004C0606">
      <w:pPr>
        <w:spacing w:after="0"/>
        <w:jc w:val="center"/>
        <w:rPr>
          <w:rFonts w:ascii="Poppins" w:hAnsi="Poppins" w:cs="Poppins"/>
          <w:b/>
          <w:sz w:val="24"/>
        </w:rPr>
      </w:pPr>
    </w:p>
    <w:p w14:paraId="13E47E58" w14:textId="371E9136" w:rsidR="008F3514" w:rsidRPr="00CC774F" w:rsidRDefault="00775DC0" w:rsidP="004C0606">
      <w:pPr>
        <w:spacing w:after="0"/>
        <w:jc w:val="center"/>
        <w:rPr>
          <w:rFonts w:ascii="Poppins" w:hAnsi="Poppins" w:cs="Poppins"/>
          <w:b/>
          <w:sz w:val="24"/>
        </w:rPr>
      </w:pPr>
      <w:r w:rsidRPr="00CC774F">
        <w:rPr>
          <w:rFonts w:ascii="Poppins" w:hAnsi="Poppins" w:cs="Poppins"/>
          <w:b/>
          <w:sz w:val="24"/>
        </w:rPr>
        <w:t xml:space="preserve">Anglia </w:t>
      </w:r>
      <w:r w:rsidR="008F3514" w:rsidRPr="00CC774F">
        <w:rPr>
          <w:rFonts w:ascii="Poppins" w:hAnsi="Poppins" w:cs="Poppins"/>
          <w:b/>
          <w:sz w:val="24"/>
        </w:rPr>
        <w:t xml:space="preserve">Brooch </w:t>
      </w:r>
      <w:r w:rsidR="0097596D" w:rsidRPr="00CC774F">
        <w:rPr>
          <w:rFonts w:ascii="Poppins" w:hAnsi="Poppins" w:cs="Poppins"/>
          <w:b/>
          <w:sz w:val="24"/>
        </w:rPr>
        <w:t>Nomination Form</w:t>
      </w:r>
    </w:p>
    <w:p w14:paraId="3FCFC23F" w14:textId="77777777" w:rsidR="008F3514" w:rsidRPr="00CC774F" w:rsidRDefault="008F3514" w:rsidP="008F3514">
      <w:pPr>
        <w:rPr>
          <w:rFonts w:ascii="Poppins" w:hAnsi="Poppins" w:cs="Poppins"/>
        </w:rPr>
      </w:pPr>
      <w:r w:rsidRPr="00CC774F">
        <w:rPr>
          <w:rFonts w:ascii="Poppins" w:hAnsi="Poppins" w:cs="Poppins"/>
        </w:rPr>
        <w:t xml:space="preserve">All applications must be made </w:t>
      </w:r>
      <w:r w:rsidRPr="00CC774F">
        <w:rPr>
          <w:rFonts w:ascii="Poppins" w:hAnsi="Poppins" w:cs="Poppins"/>
          <w:u w:val="single"/>
        </w:rPr>
        <w:t>without the knowledge of the nominee</w:t>
      </w:r>
      <w:r w:rsidRPr="00CC774F">
        <w:rPr>
          <w:rFonts w:ascii="Poppins" w:hAnsi="Poppins" w:cs="Poppins"/>
        </w:rPr>
        <w:t xml:space="preserve">.  </w:t>
      </w:r>
      <w:r w:rsidRPr="00CC774F">
        <w:rPr>
          <w:rFonts w:ascii="Poppins" w:hAnsi="Poppins" w:cs="Poppins"/>
          <w:sz w:val="16"/>
          <w:szCs w:val="16"/>
        </w:rPr>
        <w:t xml:space="preserve">  </w:t>
      </w:r>
    </w:p>
    <w:p w14:paraId="0F2E9DA3" w14:textId="77777777" w:rsidR="00C11857" w:rsidRPr="00CC774F" w:rsidRDefault="008F3514" w:rsidP="00A85D06">
      <w:pPr>
        <w:pStyle w:val="ListParagraph"/>
        <w:numPr>
          <w:ilvl w:val="0"/>
          <w:numId w:val="4"/>
        </w:numPr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hAnsi="Poppins" w:cs="Poppins"/>
        </w:rPr>
        <w:t xml:space="preserve">Applications may be made by any </w:t>
      </w:r>
      <w:r w:rsidR="00A63FCC" w:rsidRPr="00CC774F">
        <w:rPr>
          <w:rFonts w:ascii="Poppins" w:hAnsi="Poppins" w:cs="Poppins"/>
        </w:rPr>
        <w:t>l</w:t>
      </w:r>
      <w:r w:rsidRPr="00CC774F">
        <w:rPr>
          <w:rFonts w:ascii="Poppins" w:hAnsi="Poppins" w:cs="Poppins"/>
        </w:rPr>
        <w:t xml:space="preserve">eader, </w:t>
      </w:r>
      <w:r w:rsidR="00A63FCC" w:rsidRPr="00CC774F">
        <w:rPr>
          <w:rFonts w:ascii="Poppins" w:hAnsi="Poppins" w:cs="Poppins"/>
        </w:rPr>
        <w:t>c</w:t>
      </w:r>
      <w:r w:rsidRPr="00CC774F">
        <w:rPr>
          <w:rFonts w:ascii="Poppins" w:hAnsi="Poppins" w:cs="Poppins"/>
        </w:rPr>
        <w:t>ommissioner</w:t>
      </w:r>
      <w:r w:rsidR="00A63FCC" w:rsidRPr="00CC774F">
        <w:rPr>
          <w:rFonts w:ascii="Poppins" w:hAnsi="Poppins" w:cs="Poppins"/>
        </w:rPr>
        <w:t>, county awards</w:t>
      </w:r>
      <w:r w:rsidR="00ED134D" w:rsidRPr="00CC774F">
        <w:rPr>
          <w:rFonts w:ascii="Poppins" w:hAnsi="Poppins" w:cs="Poppins"/>
        </w:rPr>
        <w:t xml:space="preserve"> member/representative</w:t>
      </w:r>
      <w:r w:rsidRPr="00CC774F">
        <w:rPr>
          <w:rFonts w:ascii="Poppins" w:hAnsi="Poppins" w:cs="Poppins"/>
        </w:rPr>
        <w:t xml:space="preserve"> or Chairman of </w:t>
      </w:r>
      <w:r w:rsidR="00ED134D" w:rsidRPr="00CC774F">
        <w:rPr>
          <w:rFonts w:ascii="Poppins" w:hAnsi="Poppins" w:cs="Poppins"/>
        </w:rPr>
        <w:t xml:space="preserve">a </w:t>
      </w:r>
      <w:r w:rsidRPr="00CC774F">
        <w:rPr>
          <w:rFonts w:ascii="Poppins" w:hAnsi="Poppins" w:cs="Poppins"/>
        </w:rPr>
        <w:t>Trefoil Guild</w:t>
      </w:r>
      <w:r w:rsidR="00ED134D" w:rsidRPr="00CC774F">
        <w:rPr>
          <w:rFonts w:ascii="Poppins" w:hAnsi="Poppins" w:cs="Poppins"/>
        </w:rPr>
        <w:t xml:space="preserve">. </w:t>
      </w:r>
    </w:p>
    <w:p w14:paraId="205BC148" w14:textId="2493C9FF" w:rsidR="00A85D06" w:rsidRPr="00CC774F" w:rsidRDefault="00C11857" w:rsidP="00A85D06">
      <w:pPr>
        <w:pStyle w:val="ListParagraph"/>
        <w:numPr>
          <w:ilvl w:val="0"/>
          <w:numId w:val="4"/>
        </w:numPr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hAnsi="Poppins" w:cs="Poppins"/>
        </w:rPr>
        <w:t xml:space="preserve">Nominations </w:t>
      </w:r>
      <w:r w:rsidR="008F3514" w:rsidRPr="00CC774F">
        <w:rPr>
          <w:rFonts w:ascii="Poppins" w:hAnsi="Poppins" w:cs="Poppins"/>
          <w:b/>
        </w:rPr>
        <w:t>must</w:t>
      </w:r>
      <w:r w:rsidR="008F3514" w:rsidRPr="00CC774F">
        <w:rPr>
          <w:rFonts w:ascii="Poppins" w:hAnsi="Poppins" w:cs="Poppins"/>
          <w:bCs/>
        </w:rPr>
        <w:t xml:space="preserve"> </w:t>
      </w:r>
      <w:r w:rsidR="008F3514" w:rsidRPr="00CC774F">
        <w:rPr>
          <w:rFonts w:ascii="Poppins" w:hAnsi="Poppins" w:cs="Poppins"/>
        </w:rPr>
        <w:t xml:space="preserve">be forwarded to Girlguiding Anglia by the County Commissioner or Chair of County Awards Committee. </w:t>
      </w:r>
    </w:p>
    <w:p w14:paraId="63C0B3D8" w14:textId="033AD8CA" w:rsidR="004C0606" w:rsidRPr="00CC774F" w:rsidRDefault="00B62467" w:rsidP="00BE49C3">
      <w:pPr>
        <w:pStyle w:val="ListParagraph"/>
        <w:numPr>
          <w:ilvl w:val="0"/>
          <w:numId w:val="4"/>
        </w:numPr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</w:rPr>
        <w:t>A minimum of three and a maximum of f</w:t>
      </w:r>
      <w:r w:rsidR="001C57A5" w:rsidRPr="00CC774F">
        <w:rPr>
          <w:rFonts w:ascii="Poppins" w:eastAsia="Times New Roman" w:hAnsi="Poppins" w:cs="Poppins"/>
        </w:rPr>
        <w:t xml:space="preserve">ive </w:t>
      </w:r>
      <w:r w:rsidR="004D110B" w:rsidRPr="00CC774F">
        <w:rPr>
          <w:rFonts w:ascii="Poppins" w:eastAsia="Times New Roman" w:hAnsi="Poppins" w:cs="Poppins"/>
        </w:rPr>
        <w:t xml:space="preserve">A4 page </w:t>
      </w:r>
      <w:r w:rsidR="001C57A5" w:rsidRPr="00CC774F">
        <w:rPr>
          <w:rFonts w:ascii="Poppins" w:eastAsia="Times New Roman" w:hAnsi="Poppins" w:cs="Poppins"/>
        </w:rPr>
        <w:t>letters of support should be attached</w:t>
      </w:r>
      <w:r w:rsidR="00306AAF" w:rsidRPr="00CC774F">
        <w:rPr>
          <w:rFonts w:ascii="Poppins" w:eastAsia="Times New Roman" w:hAnsi="Poppins" w:cs="Poppins"/>
        </w:rPr>
        <w:t xml:space="preserve"> with a summary of contents </w:t>
      </w:r>
      <w:r w:rsidR="00712322" w:rsidRPr="00CC774F">
        <w:rPr>
          <w:rFonts w:ascii="Poppins" w:eastAsia="Times New Roman" w:hAnsi="Poppins" w:cs="Poppins"/>
        </w:rPr>
        <w:t>(template below) and Guiding History report (</w:t>
      </w:r>
      <w:r w:rsidR="004C0606" w:rsidRPr="00CC774F">
        <w:rPr>
          <w:rFonts w:ascii="Poppins" w:eastAsia="Times New Roman" w:hAnsi="Poppins" w:cs="Poppins"/>
        </w:rPr>
        <w:t>obtained from GO).</w:t>
      </w:r>
      <w:r w:rsidR="008F3514" w:rsidRPr="00CC774F">
        <w:rPr>
          <w:rFonts w:ascii="Poppins" w:hAnsi="Poppins" w:cs="Poppins"/>
        </w:rPr>
        <w:t xml:space="preserve"> </w:t>
      </w:r>
    </w:p>
    <w:p w14:paraId="163E4DF2" w14:textId="03EE3054" w:rsidR="008F3514" w:rsidRPr="00CC774F" w:rsidRDefault="008F3514" w:rsidP="00BE49C3">
      <w:pPr>
        <w:pStyle w:val="ListParagraph"/>
        <w:numPr>
          <w:ilvl w:val="0"/>
          <w:numId w:val="4"/>
        </w:numPr>
        <w:rPr>
          <w:rFonts w:ascii="Poppins" w:eastAsia="Times New Roman" w:hAnsi="Poppins" w:cs="Poppins"/>
          <w:lang w:eastAsia="en-GB"/>
        </w:rPr>
      </w:pPr>
      <w:r w:rsidRPr="00CC774F">
        <w:rPr>
          <w:rFonts w:ascii="Poppins" w:eastAsia="Times New Roman" w:hAnsi="Poppins" w:cs="Poppins"/>
          <w:lang w:eastAsia="en-GB"/>
        </w:rPr>
        <w:t>The</w:t>
      </w:r>
      <w:r w:rsidR="00A63FCC" w:rsidRPr="00CC774F">
        <w:rPr>
          <w:rFonts w:ascii="Poppins" w:eastAsia="Times New Roman" w:hAnsi="Poppins" w:cs="Poppins"/>
          <w:lang w:eastAsia="en-GB"/>
        </w:rPr>
        <w:t xml:space="preserve"> letters</w:t>
      </w:r>
      <w:r w:rsidRPr="00CC774F">
        <w:rPr>
          <w:rFonts w:ascii="Poppins" w:eastAsia="Times New Roman" w:hAnsi="Poppins" w:cs="Poppins"/>
          <w:lang w:eastAsia="en-GB"/>
        </w:rPr>
        <w:t xml:space="preserve"> should outline why the proposed recipient meets the requirements of the award</w:t>
      </w:r>
      <w:r w:rsidR="00A63FCC" w:rsidRPr="00CC774F">
        <w:rPr>
          <w:rFonts w:ascii="Poppins" w:eastAsia="Times New Roman" w:hAnsi="Poppins" w:cs="Poppins"/>
          <w:lang w:eastAsia="en-GB"/>
        </w:rPr>
        <w:t>. Further g</w:t>
      </w:r>
      <w:r w:rsidRPr="00CC774F">
        <w:rPr>
          <w:rFonts w:ascii="Poppins" w:eastAsia="Times New Roman" w:hAnsi="Poppins" w:cs="Poppins"/>
          <w:lang w:eastAsia="en-GB"/>
        </w:rPr>
        <w:t xml:space="preserve">uidance </w:t>
      </w:r>
      <w:r w:rsidR="00A85D06" w:rsidRPr="00CC774F">
        <w:rPr>
          <w:rFonts w:ascii="Poppins" w:eastAsia="Times New Roman" w:hAnsi="Poppins" w:cs="Poppins"/>
          <w:lang w:eastAsia="en-GB"/>
        </w:rPr>
        <w:t>for supporting letters,</w:t>
      </w:r>
      <w:r w:rsidRPr="00CC774F">
        <w:rPr>
          <w:rFonts w:ascii="Poppins" w:eastAsia="Times New Roman" w:hAnsi="Poppins" w:cs="Poppins"/>
          <w:lang w:eastAsia="en-GB"/>
        </w:rPr>
        <w:t xml:space="preserve"> if required</w:t>
      </w:r>
      <w:r w:rsidR="00A85D06" w:rsidRPr="00CC774F">
        <w:rPr>
          <w:rFonts w:ascii="Poppins" w:eastAsia="Times New Roman" w:hAnsi="Poppins" w:cs="Poppins"/>
          <w:lang w:eastAsia="en-GB"/>
        </w:rPr>
        <w:t>,</w:t>
      </w:r>
      <w:r w:rsidRPr="00CC774F">
        <w:rPr>
          <w:rFonts w:ascii="Poppins" w:eastAsia="Times New Roman" w:hAnsi="Poppins" w:cs="Poppins"/>
          <w:lang w:eastAsia="en-GB"/>
        </w:rPr>
        <w:t xml:space="preserve"> can be obtained from the Anglia office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79"/>
        <w:gridCol w:w="1326"/>
        <w:gridCol w:w="1655"/>
        <w:gridCol w:w="851"/>
        <w:gridCol w:w="3067"/>
      </w:tblGrid>
      <w:tr w:rsidR="0088460E" w:rsidRPr="00CC774F" w14:paraId="2AC2ED73" w14:textId="77777777" w:rsidTr="00A85D06">
        <w:trPr>
          <w:trHeight w:val="401"/>
        </w:trPr>
        <w:tc>
          <w:tcPr>
            <w:tcW w:w="901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40F9FA" w14:textId="77777777" w:rsidR="0088460E" w:rsidRPr="00CC774F" w:rsidRDefault="0088460E" w:rsidP="0088460E">
            <w:pPr>
              <w:rPr>
                <w:rFonts w:ascii="Poppins" w:hAnsi="Poppins" w:cs="Poppins"/>
                <w:b/>
              </w:rPr>
            </w:pPr>
            <w:r w:rsidRPr="00CC774F">
              <w:rPr>
                <w:rFonts w:ascii="Poppins" w:hAnsi="Poppins" w:cs="Poppins"/>
                <w:b/>
              </w:rPr>
              <w:t>About the nominee</w:t>
            </w:r>
          </w:p>
        </w:tc>
      </w:tr>
      <w:tr w:rsidR="00640E45" w:rsidRPr="00CC774F" w14:paraId="0EB60604" w14:textId="77777777" w:rsidTr="00A85D06">
        <w:tc>
          <w:tcPr>
            <w:tcW w:w="3443" w:type="dxa"/>
            <w:gridSpan w:val="2"/>
            <w:tcBorders>
              <w:left w:val="single" w:sz="4" w:space="0" w:color="auto"/>
            </w:tcBorders>
            <w:vAlign w:val="center"/>
          </w:tcPr>
          <w:p w14:paraId="131C118C" w14:textId="77777777" w:rsidR="00640E45" w:rsidRPr="00CC774F" w:rsidRDefault="0088460E" w:rsidP="00253B6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Full name:</w:t>
            </w:r>
          </w:p>
        </w:tc>
        <w:tc>
          <w:tcPr>
            <w:tcW w:w="5573" w:type="dxa"/>
            <w:gridSpan w:val="3"/>
            <w:tcBorders>
              <w:right w:val="single" w:sz="4" w:space="0" w:color="auto"/>
            </w:tcBorders>
          </w:tcPr>
          <w:p w14:paraId="36D9E740" w14:textId="77777777" w:rsidR="00640E45" w:rsidRPr="00CC774F" w:rsidRDefault="00640E45" w:rsidP="00640E45">
            <w:pPr>
              <w:jc w:val="both"/>
              <w:rPr>
                <w:rFonts w:ascii="Poppins" w:hAnsi="Poppins" w:cs="Poppins"/>
              </w:rPr>
            </w:pPr>
          </w:p>
          <w:p w14:paraId="60894F59" w14:textId="77777777" w:rsidR="00253B67" w:rsidRPr="00CC774F" w:rsidRDefault="00253B67" w:rsidP="00640E45">
            <w:pPr>
              <w:jc w:val="both"/>
              <w:rPr>
                <w:rFonts w:ascii="Poppins" w:hAnsi="Poppins" w:cs="Poppins"/>
              </w:rPr>
            </w:pPr>
          </w:p>
        </w:tc>
      </w:tr>
      <w:tr w:rsidR="00A86C21" w:rsidRPr="00CC774F" w14:paraId="76E66BF1" w14:textId="77777777" w:rsidTr="00A85D06">
        <w:tc>
          <w:tcPr>
            <w:tcW w:w="3443" w:type="dxa"/>
            <w:gridSpan w:val="2"/>
            <w:tcBorders>
              <w:left w:val="single" w:sz="4" w:space="0" w:color="auto"/>
            </w:tcBorders>
            <w:vAlign w:val="center"/>
          </w:tcPr>
          <w:p w14:paraId="78118484" w14:textId="77777777" w:rsidR="00A86C21" w:rsidRPr="00CC774F" w:rsidRDefault="0088460E" w:rsidP="00253B6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Membership number:</w:t>
            </w:r>
          </w:p>
        </w:tc>
        <w:tc>
          <w:tcPr>
            <w:tcW w:w="5573" w:type="dxa"/>
            <w:gridSpan w:val="3"/>
            <w:tcBorders>
              <w:right w:val="single" w:sz="4" w:space="0" w:color="auto"/>
            </w:tcBorders>
          </w:tcPr>
          <w:p w14:paraId="5315BD94" w14:textId="77777777" w:rsidR="00A86C21" w:rsidRPr="00CC774F" w:rsidRDefault="00A86C21" w:rsidP="00640E45">
            <w:pPr>
              <w:jc w:val="both"/>
              <w:rPr>
                <w:rFonts w:ascii="Poppins" w:hAnsi="Poppins" w:cs="Poppins"/>
              </w:rPr>
            </w:pPr>
          </w:p>
          <w:p w14:paraId="0416B9E6" w14:textId="77777777" w:rsidR="00253B67" w:rsidRPr="00CC774F" w:rsidRDefault="00253B67" w:rsidP="00640E45">
            <w:pPr>
              <w:jc w:val="both"/>
              <w:rPr>
                <w:rFonts w:ascii="Poppins" w:hAnsi="Poppins" w:cs="Poppins"/>
              </w:rPr>
            </w:pPr>
          </w:p>
        </w:tc>
      </w:tr>
      <w:tr w:rsidR="0088460E" w:rsidRPr="00CC774F" w14:paraId="114F9FD9" w14:textId="77777777" w:rsidTr="00A85D06">
        <w:trPr>
          <w:trHeight w:val="538"/>
        </w:trPr>
        <w:tc>
          <w:tcPr>
            <w:tcW w:w="9016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7F005" w14:textId="77777777" w:rsidR="0088460E" w:rsidRPr="00CC774F" w:rsidRDefault="0088460E" w:rsidP="00A85D06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Please attach a Guiding History report from GO.</w:t>
            </w:r>
          </w:p>
        </w:tc>
      </w:tr>
      <w:tr w:rsidR="00BE49C3" w:rsidRPr="00CC774F" w14:paraId="3438264B" w14:textId="77777777" w:rsidTr="00A85D06">
        <w:trPr>
          <w:trHeight w:val="421"/>
        </w:trPr>
        <w:tc>
          <w:tcPr>
            <w:tcW w:w="901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B40BDE" w14:textId="268987C5" w:rsidR="00BE49C3" w:rsidRPr="00CC774F" w:rsidRDefault="00BE49C3" w:rsidP="00BE49C3">
            <w:pPr>
              <w:rPr>
                <w:rFonts w:ascii="Poppins" w:hAnsi="Poppins" w:cs="Poppins"/>
                <w:b/>
              </w:rPr>
            </w:pPr>
            <w:bookmarkStart w:id="0" w:name="_Hlk531268789"/>
            <w:r w:rsidRPr="00CC774F">
              <w:rPr>
                <w:rFonts w:ascii="Poppins" w:hAnsi="Poppins" w:cs="Poppins"/>
                <w:b/>
              </w:rPr>
              <w:t>This application is recommended by</w:t>
            </w:r>
          </w:p>
        </w:tc>
      </w:tr>
      <w:tr w:rsidR="00BE49C3" w:rsidRPr="00CC774F" w14:paraId="57007BD0" w14:textId="77777777" w:rsidTr="00A85D06">
        <w:trPr>
          <w:trHeight w:val="605"/>
        </w:trPr>
        <w:tc>
          <w:tcPr>
            <w:tcW w:w="2117" w:type="dxa"/>
            <w:tcBorders>
              <w:left w:val="single" w:sz="4" w:space="0" w:color="auto"/>
            </w:tcBorders>
            <w:vAlign w:val="center"/>
          </w:tcPr>
          <w:p w14:paraId="6921D6EC" w14:textId="77777777" w:rsidR="00BE49C3" w:rsidRPr="00CC774F" w:rsidRDefault="00BE49C3" w:rsidP="00253B6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Name:</w:t>
            </w:r>
          </w:p>
        </w:tc>
        <w:tc>
          <w:tcPr>
            <w:tcW w:w="6899" w:type="dxa"/>
            <w:gridSpan w:val="4"/>
            <w:tcBorders>
              <w:right w:val="single" w:sz="4" w:space="0" w:color="auto"/>
            </w:tcBorders>
            <w:vAlign w:val="center"/>
          </w:tcPr>
          <w:p w14:paraId="523F071B" w14:textId="77777777" w:rsidR="00BE49C3" w:rsidRPr="00CC774F" w:rsidRDefault="00BE49C3" w:rsidP="00BE49C3">
            <w:pPr>
              <w:rPr>
                <w:rFonts w:ascii="Poppins" w:hAnsi="Poppins" w:cs="Poppins"/>
              </w:rPr>
            </w:pPr>
          </w:p>
        </w:tc>
      </w:tr>
      <w:tr w:rsidR="00BE49C3" w:rsidRPr="00CC774F" w14:paraId="6D6DCD0D" w14:textId="77777777" w:rsidTr="00A85D06">
        <w:trPr>
          <w:trHeight w:val="571"/>
        </w:trPr>
        <w:tc>
          <w:tcPr>
            <w:tcW w:w="2117" w:type="dxa"/>
            <w:tcBorders>
              <w:left w:val="single" w:sz="4" w:space="0" w:color="auto"/>
            </w:tcBorders>
            <w:vAlign w:val="center"/>
          </w:tcPr>
          <w:p w14:paraId="489AAEB5" w14:textId="77777777" w:rsidR="00BE49C3" w:rsidRPr="00CC774F" w:rsidRDefault="00BE49C3" w:rsidP="00253B6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Appointment/Role:</w:t>
            </w:r>
          </w:p>
        </w:tc>
        <w:tc>
          <w:tcPr>
            <w:tcW w:w="6899" w:type="dxa"/>
            <w:gridSpan w:val="4"/>
            <w:tcBorders>
              <w:right w:val="single" w:sz="4" w:space="0" w:color="auto"/>
            </w:tcBorders>
            <w:vAlign w:val="center"/>
          </w:tcPr>
          <w:p w14:paraId="712D2EEA" w14:textId="77777777" w:rsidR="00BE49C3" w:rsidRPr="00CC774F" w:rsidRDefault="00BE49C3" w:rsidP="00BE49C3">
            <w:pPr>
              <w:rPr>
                <w:rFonts w:ascii="Poppins" w:hAnsi="Poppins" w:cs="Poppins"/>
              </w:rPr>
            </w:pPr>
          </w:p>
        </w:tc>
      </w:tr>
      <w:tr w:rsidR="00BE49C3" w:rsidRPr="00CC774F" w14:paraId="00129446" w14:textId="77777777" w:rsidTr="00A85D06">
        <w:trPr>
          <w:trHeight w:val="692"/>
        </w:trPr>
        <w:tc>
          <w:tcPr>
            <w:tcW w:w="21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8606A47" w14:textId="77777777" w:rsidR="00BE49C3" w:rsidRPr="00CC774F" w:rsidRDefault="00BE49C3" w:rsidP="00253B6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Signed:</w:t>
            </w:r>
          </w:p>
        </w:tc>
        <w:tc>
          <w:tcPr>
            <w:tcW w:w="2981" w:type="dxa"/>
            <w:gridSpan w:val="2"/>
            <w:tcBorders>
              <w:bottom w:val="single" w:sz="4" w:space="0" w:color="auto"/>
            </w:tcBorders>
          </w:tcPr>
          <w:p w14:paraId="15D9F7B1" w14:textId="77777777" w:rsidR="00BE49C3" w:rsidRPr="00CC774F" w:rsidRDefault="00BE49C3" w:rsidP="00640E45">
            <w:pPr>
              <w:jc w:val="both"/>
              <w:rPr>
                <w:rFonts w:ascii="Poppins" w:hAnsi="Poppins" w:cs="Poppins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600093B" w14:textId="77777777" w:rsidR="00BE49C3" w:rsidRPr="00CC774F" w:rsidRDefault="00BE49C3" w:rsidP="00BE49C3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Date:</w:t>
            </w:r>
          </w:p>
        </w:tc>
        <w:tc>
          <w:tcPr>
            <w:tcW w:w="3067" w:type="dxa"/>
            <w:tcBorders>
              <w:bottom w:val="single" w:sz="4" w:space="0" w:color="auto"/>
              <w:right w:val="single" w:sz="4" w:space="0" w:color="auto"/>
            </w:tcBorders>
          </w:tcPr>
          <w:p w14:paraId="2A6F04A9" w14:textId="77777777" w:rsidR="00BE49C3" w:rsidRPr="00CC774F" w:rsidRDefault="00BE49C3" w:rsidP="00640E45">
            <w:pPr>
              <w:jc w:val="both"/>
              <w:rPr>
                <w:rFonts w:ascii="Poppins" w:hAnsi="Poppins" w:cs="Poppins"/>
              </w:rPr>
            </w:pPr>
          </w:p>
        </w:tc>
      </w:tr>
      <w:bookmarkEnd w:id="0"/>
      <w:tr w:rsidR="00BE49C3" w:rsidRPr="00CC774F" w14:paraId="17ACE1E7" w14:textId="77777777" w:rsidTr="00A85D06">
        <w:trPr>
          <w:trHeight w:val="447"/>
        </w:trPr>
        <w:tc>
          <w:tcPr>
            <w:tcW w:w="901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CF02D7" w14:textId="77777777" w:rsidR="00BE49C3" w:rsidRPr="00CC774F" w:rsidRDefault="00BE49C3" w:rsidP="00BE49C3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  <w:b/>
              </w:rPr>
              <w:t>County Commissioner</w:t>
            </w:r>
          </w:p>
        </w:tc>
      </w:tr>
      <w:tr w:rsidR="00BE49C3" w:rsidRPr="00CC774F" w14:paraId="68BF5AD6" w14:textId="77777777" w:rsidTr="00A85D06">
        <w:trPr>
          <w:trHeight w:val="539"/>
        </w:trPr>
        <w:tc>
          <w:tcPr>
            <w:tcW w:w="2117" w:type="dxa"/>
            <w:tcBorders>
              <w:left w:val="single" w:sz="4" w:space="0" w:color="auto"/>
            </w:tcBorders>
            <w:vAlign w:val="center"/>
          </w:tcPr>
          <w:p w14:paraId="5E631C54" w14:textId="77777777" w:rsidR="00BE49C3" w:rsidRPr="00CC774F" w:rsidRDefault="00BE49C3" w:rsidP="00BE49C3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Name:</w:t>
            </w:r>
          </w:p>
        </w:tc>
        <w:tc>
          <w:tcPr>
            <w:tcW w:w="6899" w:type="dxa"/>
            <w:gridSpan w:val="4"/>
            <w:tcBorders>
              <w:right w:val="single" w:sz="4" w:space="0" w:color="auto"/>
            </w:tcBorders>
          </w:tcPr>
          <w:p w14:paraId="1B42B250" w14:textId="77777777" w:rsidR="00BE49C3" w:rsidRPr="00CC774F" w:rsidRDefault="00BE49C3" w:rsidP="00BE49C3">
            <w:pPr>
              <w:jc w:val="both"/>
              <w:rPr>
                <w:rFonts w:ascii="Poppins" w:hAnsi="Poppins" w:cs="Poppins"/>
              </w:rPr>
            </w:pPr>
          </w:p>
        </w:tc>
      </w:tr>
      <w:tr w:rsidR="00BE49C3" w:rsidRPr="00CC774F" w14:paraId="0595111C" w14:textId="77777777" w:rsidTr="00A85D06">
        <w:trPr>
          <w:trHeight w:val="575"/>
        </w:trPr>
        <w:tc>
          <w:tcPr>
            <w:tcW w:w="2117" w:type="dxa"/>
            <w:tcBorders>
              <w:left w:val="single" w:sz="4" w:space="0" w:color="auto"/>
            </w:tcBorders>
            <w:vAlign w:val="center"/>
          </w:tcPr>
          <w:p w14:paraId="100CB14A" w14:textId="77777777" w:rsidR="00BE49C3" w:rsidRPr="00CC774F" w:rsidRDefault="00A85D06" w:rsidP="00BE49C3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County</w:t>
            </w:r>
            <w:r w:rsidR="00BE49C3" w:rsidRPr="00CC774F">
              <w:rPr>
                <w:rFonts w:ascii="Poppins" w:hAnsi="Poppins" w:cs="Poppins"/>
              </w:rPr>
              <w:t>:</w:t>
            </w:r>
          </w:p>
        </w:tc>
        <w:tc>
          <w:tcPr>
            <w:tcW w:w="6899" w:type="dxa"/>
            <w:gridSpan w:val="4"/>
            <w:tcBorders>
              <w:right w:val="single" w:sz="4" w:space="0" w:color="auto"/>
            </w:tcBorders>
          </w:tcPr>
          <w:p w14:paraId="51FA2CCA" w14:textId="77777777" w:rsidR="00BE49C3" w:rsidRPr="00CC774F" w:rsidRDefault="00BE49C3" w:rsidP="00BE49C3">
            <w:pPr>
              <w:jc w:val="both"/>
              <w:rPr>
                <w:rFonts w:ascii="Poppins" w:hAnsi="Poppins" w:cs="Poppins"/>
              </w:rPr>
            </w:pPr>
          </w:p>
        </w:tc>
      </w:tr>
      <w:tr w:rsidR="00BE49C3" w:rsidRPr="00CC774F" w14:paraId="5434BC67" w14:textId="77777777" w:rsidTr="00A85D06">
        <w:trPr>
          <w:trHeight w:val="712"/>
        </w:trPr>
        <w:tc>
          <w:tcPr>
            <w:tcW w:w="21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2BE1CD7" w14:textId="77777777" w:rsidR="00BE49C3" w:rsidRPr="00CC774F" w:rsidRDefault="00BE49C3" w:rsidP="00BE49C3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Signed:</w:t>
            </w:r>
          </w:p>
        </w:tc>
        <w:tc>
          <w:tcPr>
            <w:tcW w:w="2981" w:type="dxa"/>
            <w:gridSpan w:val="2"/>
            <w:tcBorders>
              <w:bottom w:val="single" w:sz="4" w:space="0" w:color="auto"/>
            </w:tcBorders>
          </w:tcPr>
          <w:p w14:paraId="12652A64" w14:textId="77777777" w:rsidR="00BE49C3" w:rsidRPr="00CC774F" w:rsidRDefault="00BE49C3" w:rsidP="00BE49C3">
            <w:pPr>
              <w:jc w:val="both"/>
              <w:rPr>
                <w:rFonts w:ascii="Poppins" w:hAnsi="Poppins" w:cs="Poppins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E180057" w14:textId="77777777" w:rsidR="00BE49C3" w:rsidRPr="00CC774F" w:rsidRDefault="00BE49C3" w:rsidP="00BE49C3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Date:</w:t>
            </w:r>
          </w:p>
        </w:tc>
        <w:tc>
          <w:tcPr>
            <w:tcW w:w="3067" w:type="dxa"/>
            <w:tcBorders>
              <w:bottom w:val="single" w:sz="4" w:space="0" w:color="auto"/>
              <w:right w:val="single" w:sz="4" w:space="0" w:color="auto"/>
            </w:tcBorders>
          </w:tcPr>
          <w:p w14:paraId="09D1E46C" w14:textId="77777777" w:rsidR="00BE49C3" w:rsidRPr="00CC774F" w:rsidRDefault="00BE49C3" w:rsidP="00BE49C3">
            <w:pPr>
              <w:jc w:val="both"/>
              <w:rPr>
                <w:rFonts w:ascii="Poppins" w:hAnsi="Poppins" w:cs="Poppins"/>
              </w:rPr>
            </w:pPr>
          </w:p>
        </w:tc>
      </w:tr>
      <w:tr w:rsidR="00A85D06" w:rsidRPr="00CC774F" w14:paraId="7ACDCF76" w14:textId="77777777" w:rsidTr="00A85D06">
        <w:trPr>
          <w:trHeight w:val="220"/>
        </w:trPr>
        <w:tc>
          <w:tcPr>
            <w:tcW w:w="9016" w:type="dxa"/>
            <w:gridSpan w:val="5"/>
            <w:tcBorders>
              <w:top w:val="single" w:sz="4" w:space="0" w:color="auto"/>
            </w:tcBorders>
          </w:tcPr>
          <w:p w14:paraId="062CABF7" w14:textId="77777777" w:rsidR="00A85D06" w:rsidRPr="00CC774F" w:rsidRDefault="00A85D06" w:rsidP="00640E45">
            <w:pPr>
              <w:jc w:val="both"/>
              <w:rPr>
                <w:rFonts w:ascii="Poppins" w:hAnsi="Poppins" w:cs="Poppins"/>
              </w:rPr>
            </w:pPr>
          </w:p>
        </w:tc>
      </w:tr>
      <w:tr w:rsidR="0097596D" w:rsidRPr="00CC774F" w14:paraId="2C4BBA28" w14:textId="77777777" w:rsidTr="00A85D06">
        <w:trPr>
          <w:trHeight w:val="1703"/>
        </w:trPr>
        <w:tc>
          <w:tcPr>
            <w:tcW w:w="9016" w:type="dxa"/>
            <w:gridSpan w:val="5"/>
          </w:tcPr>
          <w:p w14:paraId="449CCC91" w14:textId="517E085F" w:rsidR="0097596D" w:rsidRPr="00CC774F" w:rsidRDefault="00A85D06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Should your nomination be</w:t>
            </w:r>
            <w:r w:rsidR="0097596D" w:rsidRPr="00CC774F">
              <w:rPr>
                <w:rFonts w:ascii="Poppins" w:hAnsi="Poppins" w:cs="Poppins"/>
              </w:rPr>
              <w:t xml:space="preserve"> successful</w:t>
            </w:r>
            <w:r w:rsidR="00F35A20" w:rsidRPr="00CC774F">
              <w:rPr>
                <w:rFonts w:ascii="Poppins" w:hAnsi="Poppins" w:cs="Poppins"/>
              </w:rPr>
              <w:t>,</w:t>
            </w:r>
            <w:r w:rsidR="0097596D" w:rsidRPr="00CC774F">
              <w:rPr>
                <w:rFonts w:ascii="Poppins" w:hAnsi="Poppins" w:cs="Poppins"/>
              </w:rPr>
              <w:t xml:space="preserve"> please provi</w:t>
            </w:r>
            <w:r w:rsidR="0088460E" w:rsidRPr="00CC774F">
              <w:rPr>
                <w:rFonts w:ascii="Poppins" w:hAnsi="Poppins" w:cs="Poppins"/>
              </w:rPr>
              <w:t>de the wording you would like to propose for</w:t>
            </w:r>
            <w:r w:rsidR="0097596D" w:rsidRPr="00CC774F">
              <w:rPr>
                <w:rFonts w:ascii="Poppins" w:hAnsi="Poppins" w:cs="Poppins"/>
              </w:rPr>
              <w:t xml:space="preserve"> the certificate (max 20 words):</w:t>
            </w:r>
          </w:p>
          <w:p w14:paraId="4E60A354" w14:textId="77777777" w:rsidR="0097596D" w:rsidRPr="00CC774F" w:rsidRDefault="0097596D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Poppins" w:hAnsi="Poppins" w:cs="Poppins"/>
              </w:rPr>
            </w:pPr>
          </w:p>
          <w:p w14:paraId="6C66A062" w14:textId="77777777" w:rsidR="0097596D" w:rsidRPr="00CC774F" w:rsidRDefault="0097596D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Poppins" w:hAnsi="Poppins" w:cs="Poppins"/>
              </w:rPr>
            </w:pPr>
          </w:p>
          <w:p w14:paraId="0B46647B" w14:textId="77777777" w:rsidR="00A63FCC" w:rsidRPr="00CC774F" w:rsidRDefault="00A63FCC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Poppins" w:hAnsi="Poppins" w:cs="Poppins"/>
              </w:rPr>
            </w:pPr>
          </w:p>
          <w:p w14:paraId="3823CBC2" w14:textId="77777777" w:rsidR="00A85D06" w:rsidRPr="00CC774F" w:rsidRDefault="00A85D06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Poppins" w:hAnsi="Poppins" w:cs="Poppins"/>
              </w:rPr>
            </w:pPr>
          </w:p>
          <w:p w14:paraId="504CAA91" w14:textId="77777777" w:rsidR="00A85D06" w:rsidRPr="00CC774F" w:rsidRDefault="00A85D06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Poppins" w:hAnsi="Poppins" w:cs="Poppins"/>
              </w:rPr>
            </w:pPr>
          </w:p>
          <w:p w14:paraId="1430B991" w14:textId="77777777" w:rsidR="0097596D" w:rsidRPr="00CC774F" w:rsidRDefault="0097596D" w:rsidP="00640E45">
            <w:pPr>
              <w:jc w:val="both"/>
              <w:rPr>
                <w:rFonts w:ascii="Poppins" w:hAnsi="Poppins" w:cs="Poppins"/>
              </w:rPr>
            </w:pPr>
          </w:p>
        </w:tc>
      </w:tr>
    </w:tbl>
    <w:p w14:paraId="70315922" w14:textId="77777777" w:rsidR="00640E45" w:rsidRPr="00CC774F" w:rsidRDefault="00CD4680" w:rsidP="00253B67">
      <w:pPr>
        <w:spacing w:after="0"/>
        <w:jc w:val="both"/>
        <w:rPr>
          <w:rFonts w:ascii="Poppins" w:hAnsi="Poppins" w:cs="Poppins"/>
          <w:b/>
        </w:rPr>
      </w:pPr>
      <w:r w:rsidRPr="00CC774F">
        <w:rPr>
          <w:rFonts w:ascii="Poppins" w:hAnsi="Poppins" w:cs="Poppins"/>
          <w:b/>
        </w:rPr>
        <w:lastRenderedPageBreak/>
        <w:t>For O</w:t>
      </w:r>
      <w:r w:rsidR="00640E45" w:rsidRPr="00CC774F">
        <w:rPr>
          <w:rFonts w:ascii="Poppins" w:hAnsi="Poppins" w:cs="Poppins"/>
          <w:b/>
        </w:rPr>
        <w:t>ffice Use</w:t>
      </w:r>
    </w:p>
    <w:tbl>
      <w:tblPr>
        <w:tblStyle w:val="TableGrid"/>
        <w:tblW w:w="0" w:type="auto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640E45" w:rsidRPr="00CC774F" w14:paraId="0956E064" w14:textId="77777777" w:rsidTr="0097596D">
        <w:tc>
          <w:tcPr>
            <w:tcW w:w="3080" w:type="dxa"/>
            <w:shd w:val="clear" w:color="auto" w:fill="D9D9D9" w:themeFill="background1" w:themeFillShade="D9"/>
          </w:tcPr>
          <w:p w14:paraId="30356DEE" w14:textId="77777777" w:rsidR="00640E45" w:rsidRPr="00CC774F" w:rsidRDefault="00253B67" w:rsidP="00640E45">
            <w:pPr>
              <w:jc w:val="both"/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D</w:t>
            </w:r>
            <w:r w:rsidR="00640E45" w:rsidRPr="00CC774F">
              <w:rPr>
                <w:rFonts w:ascii="Poppins" w:hAnsi="Poppins" w:cs="Poppins"/>
              </w:rPr>
              <w:t>ate received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14:paraId="0CC7119D" w14:textId="77777777" w:rsidR="00640E45" w:rsidRPr="00CC774F" w:rsidRDefault="00253B67" w:rsidP="00640E45">
            <w:pPr>
              <w:jc w:val="both"/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Awards Committee Date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14:paraId="4BFB78D2" w14:textId="77777777" w:rsidR="00640E45" w:rsidRPr="00CC774F" w:rsidRDefault="00253B67" w:rsidP="00640E45">
            <w:pPr>
              <w:jc w:val="both"/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Awards Committee ID</w:t>
            </w:r>
          </w:p>
        </w:tc>
      </w:tr>
      <w:tr w:rsidR="00640E45" w:rsidRPr="00CC774F" w14:paraId="1642F7B9" w14:textId="77777777" w:rsidTr="0097596D">
        <w:tc>
          <w:tcPr>
            <w:tcW w:w="3080" w:type="dxa"/>
            <w:shd w:val="clear" w:color="auto" w:fill="D9D9D9" w:themeFill="background1" w:themeFillShade="D9"/>
          </w:tcPr>
          <w:p w14:paraId="64EB1678" w14:textId="77777777" w:rsidR="00640E45" w:rsidRPr="00CC774F" w:rsidRDefault="00640E45" w:rsidP="00640E45">
            <w:pPr>
              <w:jc w:val="both"/>
              <w:rPr>
                <w:rFonts w:ascii="Poppins" w:hAnsi="Poppins" w:cs="Poppins"/>
              </w:rPr>
            </w:pPr>
          </w:p>
          <w:p w14:paraId="29C9F800" w14:textId="77777777" w:rsidR="003E0178" w:rsidRPr="00CC774F" w:rsidRDefault="003E0178" w:rsidP="00640E45">
            <w:pPr>
              <w:jc w:val="both"/>
              <w:rPr>
                <w:rFonts w:ascii="Poppins" w:hAnsi="Poppins" w:cs="Poppins"/>
              </w:rPr>
            </w:pPr>
          </w:p>
        </w:tc>
        <w:tc>
          <w:tcPr>
            <w:tcW w:w="3081" w:type="dxa"/>
            <w:shd w:val="clear" w:color="auto" w:fill="D9D9D9" w:themeFill="background1" w:themeFillShade="D9"/>
          </w:tcPr>
          <w:p w14:paraId="443BDBE3" w14:textId="77777777" w:rsidR="00640E45" w:rsidRPr="00CC774F" w:rsidRDefault="00640E45" w:rsidP="00640E45">
            <w:pPr>
              <w:jc w:val="both"/>
              <w:rPr>
                <w:rFonts w:ascii="Poppins" w:hAnsi="Poppins" w:cs="Poppins"/>
              </w:rPr>
            </w:pPr>
          </w:p>
        </w:tc>
        <w:tc>
          <w:tcPr>
            <w:tcW w:w="3081" w:type="dxa"/>
            <w:shd w:val="clear" w:color="auto" w:fill="D9D9D9" w:themeFill="background1" w:themeFillShade="D9"/>
          </w:tcPr>
          <w:p w14:paraId="476F5CAB" w14:textId="77777777" w:rsidR="00640E45" w:rsidRPr="00CC774F" w:rsidRDefault="00640E45" w:rsidP="00640E45">
            <w:pPr>
              <w:jc w:val="both"/>
              <w:rPr>
                <w:rFonts w:ascii="Poppins" w:hAnsi="Poppins" w:cs="Poppins"/>
              </w:rPr>
            </w:pPr>
          </w:p>
        </w:tc>
      </w:tr>
    </w:tbl>
    <w:p w14:paraId="5A4D08B9" w14:textId="77777777" w:rsidR="005F45B4" w:rsidRPr="00CC774F" w:rsidRDefault="005F45B4" w:rsidP="00A85D06">
      <w:pPr>
        <w:tabs>
          <w:tab w:val="left" w:pos="3070"/>
        </w:tabs>
        <w:jc w:val="both"/>
        <w:rPr>
          <w:rFonts w:ascii="Poppins" w:hAnsi="Poppins" w:cs="Poppins"/>
        </w:rPr>
        <w:sectPr w:rsidR="005F45B4" w:rsidRPr="00CC774F" w:rsidSect="00D01E16">
          <w:headerReference w:type="default" r:id="rId12"/>
          <w:headerReference w:type="first" r:id="rId13"/>
          <w:pgSz w:w="11906" w:h="16838"/>
          <w:pgMar w:top="1440" w:right="851" w:bottom="425" w:left="1134" w:header="709" w:footer="709" w:gutter="0"/>
          <w:cols w:space="708"/>
          <w:titlePg/>
          <w:docGrid w:linePitch="360"/>
        </w:sectPr>
      </w:pPr>
    </w:p>
    <w:p w14:paraId="27D4C355" w14:textId="77777777" w:rsidR="00063D43" w:rsidRPr="00CC774F" w:rsidRDefault="00063D43" w:rsidP="00063D43">
      <w:pPr>
        <w:jc w:val="center"/>
        <w:rPr>
          <w:rFonts w:ascii="Poppins" w:hAnsi="Poppins" w:cs="Poppins"/>
          <w:b/>
          <w:sz w:val="24"/>
          <w:szCs w:val="28"/>
        </w:rPr>
      </w:pPr>
      <w:r w:rsidRPr="00CC774F">
        <w:rPr>
          <w:rFonts w:ascii="Poppins" w:hAnsi="Poppins" w:cs="Poppins"/>
          <w:b/>
          <w:sz w:val="24"/>
          <w:szCs w:val="28"/>
        </w:rPr>
        <w:lastRenderedPageBreak/>
        <w:t>Girlguiding Anglia awards committee: cover sheet for citations</w:t>
      </w:r>
    </w:p>
    <w:p w14:paraId="144399F8" w14:textId="77777777" w:rsidR="00063D43" w:rsidRPr="00CC774F" w:rsidRDefault="00063D43" w:rsidP="00063D43">
      <w:pPr>
        <w:spacing w:after="120"/>
        <w:rPr>
          <w:rFonts w:ascii="Poppins" w:hAnsi="Poppins" w:cs="Poppins"/>
          <w:b/>
        </w:rPr>
      </w:pPr>
      <w:r w:rsidRPr="00CC774F">
        <w:rPr>
          <w:rFonts w:ascii="Poppins" w:hAnsi="Poppins" w:cs="Poppins"/>
          <w:b/>
        </w:rPr>
        <w:t>Award type:</w:t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</w:p>
    <w:p w14:paraId="75CFD4BC" w14:textId="0CCE1047" w:rsidR="00063D43" w:rsidRPr="00CC774F" w:rsidRDefault="00063D43" w:rsidP="00306AAF">
      <w:pPr>
        <w:spacing w:after="120"/>
        <w:rPr>
          <w:rFonts w:ascii="Poppins" w:hAnsi="Poppins" w:cs="Poppins"/>
          <w:b/>
        </w:rPr>
      </w:pPr>
      <w:r w:rsidRPr="00CC774F">
        <w:rPr>
          <w:rFonts w:ascii="Poppins" w:hAnsi="Poppins" w:cs="Poppins"/>
          <w:b/>
        </w:rPr>
        <w:t>Membership number of nominee:</w:t>
      </w:r>
    </w:p>
    <w:p w14:paraId="0C384FA9" w14:textId="77777777" w:rsidR="00306AAF" w:rsidRPr="00CC774F" w:rsidRDefault="00306AAF" w:rsidP="00306AAF">
      <w:pPr>
        <w:spacing w:after="120"/>
        <w:rPr>
          <w:rFonts w:ascii="Poppins" w:hAnsi="Poppins" w:cs="Poppins"/>
          <w:b/>
        </w:rPr>
      </w:pPr>
    </w:p>
    <w:tbl>
      <w:tblPr>
        <w:tblStyle w:val="PlainTable1"/>
        <w:tblW w:w="14024" w:type="dxa"/>
        <w:tblLook w:val="0420" w:firstRow="1" w:lastRow="0" w:firstColumn="0" w:lastColumn="0" w:noHBand="0" w:noVBand="1"/>
      </w:tblPr>
      <w:tblGrid>
        <w:gridCol w:w="2340"/>
        <w:gridCol w:w="3280"/>
        <w:gridCol w:w="3720"/>
        <w:gridCol w:w="4684"/>
      </w:tblGrid>
      <w:tr w:rsidR="00063D43" w:rsidRPr="00CC774F" w14:paraId="52E87696" w14:textId="77777777" w:rsidTr="003762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tcW w:w="2340" w:type="dxa"/>
            <w:hideMark/>
          </w:tcPr>
          <w:p w14:paraId="41213465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Citation name</w:t>
            </w:r>
          </w:p>
        </w:tc>
        <w:tc>
          <w:tcPr>
            <w:tcW w:w="3280" w:type="dxa"/>
            <w:hideMark/>
          </w:tcPr>
          <w:p w14:paraId="31E3E986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Role in Girlguiding</w:t>
            </w:r>
          </w:p>
        </w:tc>
        <w:tc>
          <w:tcPr>
            <w:tcW w:w="3720" w:type="dxa"/>
            <w:hideMark/>
          </w:tcPr>
          <w:p w14:paraId="0F828390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Relationship to nominee</w:t>
            </w:r>
          </w:p>
        </w:tc>
        <w:tc>
          <w:tcPr>
            <w:tcW w:w="4684" w:type="dxa"/>
            <w:hideMark/>
          </w:tcPr>
          <w:p w14:paraId="1CFDE28A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Area of service covered by citation</w:t>
            </w:r>
          </w:p>
        </w:tc>
      </w:tr>
      <w:tr w:rsidR="00063D43" w:rsidRPr="00CC774F" w14:paraId="06A45192" w14:textId="77777777" w:rsidTr="00063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6"/>
        </w:trPr>
        <w:tc>
          <w:tcPr>
            <w:tcW w:w="2340" w:type="dxa"/>
            <w:hideMark/>
          </w:tcPr>
          <w:p w14:paraId="3B1A4A02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3280" w:type="dxa"/>
            <w:hideMark/>
          </w:tcPr>
          <w:p w14:paraId="7A960FAE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3720" w:type="dxa"/>
            <w:hideMark/>
          </w:tcPr>
          <w:p w14:paraId="69E4880F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4684" w:type="dxa"/>
            <w:hideMark/>
          </w:tcPr>
          <w:p w14:paraId="7F449F68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</w:tr>
      <w:tr w:rsidR="00063D43" w:rsidRPr="00CC774F" w14:paraId="2C978691" w14:textId="77777777" w:rsidTr="00063D43">
        <w:trPr>
          <w:trHeight w:val="1251"/>
        </w:trPr>
        <w:tc>
          <w:tcPr>
            <w:tcW w:w="2340" w:type="dxa"/>
            <w:hideMark/>
          </w:tcPr>
          <w:p w14:paraId="68D9FA05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3280" w:type="dxa"/>
            <w:hideMark/>
          </w:tcPr>
          <w:p w14:paraId="0D598390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3720" w:type="dxa"/>
            <w:hideMark/>
          </w:tcPr>
          <w:p w14:paraId="3E18D473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4684" w:type="dxa"/>
            <w:hideMark/>
          </w:tcPr>
          <w:p w14:paraId="599B0EE6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</w:tr>
      <w:tr w:rsidR="00063D43" w:rsidRPr="00CC774F" w14:paraId="67479296" w14:textId="77777777" w:rsidTr="00063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9"/>
        </w:trPr>
        <w:tc>
          <w:tcPr>
            <w:tcW w:w="2340" w:type="dxa"/>
            <w:hideMark/>
          </w:tcPr>
          <w:p w14:paraId="4C122990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3280" w:type="dxa"/>
            <w:hideMark/>
          </w:tcPr>
          <w:p w14:paraId="6FD15EB0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3720" w:type="dxa"/>
            <w:hideMark/>
          </w:tcPr>
          <w:p w14:paraId="4E2A7CEC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4684" w:type="dxa"/>
            <w:hideMark/>
          </w:tcPr>
          <w:p w14:paraId="4F0754A8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</w:tr>
      <w:tr w:rsidR="00063D43" w:rsidRPr="00CC774F" w14:paraId="284A34F8" w14:textId="77777777" w:rsidTr="00063D43">
        <w:trPr>
          <w:trHeight w:val="1273"/>
        </w:trPr>
        <w:tc>
          <w:tcPr>
            <w:tcW w:w="2340" w:type="dxa"/>
            <w:hideMark/>
          </w:tcPr>
          <w:p w14:paraId="3FCF715D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3280" w:type="dxa"/>
            <w:hideMark/>
          </w:tcPr>
          <w:p w14:paraId="143CD3B4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3720" w:type="dxa"/>
            <w:hideMark/>
          </w:tcPr>
          <w:p w14:paraId="7C926ED6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4684" w:type="dxa"/>
            <w:hideMark/>
          </w:tcPr>
          <w:p w14:paraId="18B30EC4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</w:tr>
      <w:tr w:rsidR="00063D43" w:rsidRPr="00CC774F" w14:paraId="55AA42BF" w14:textId="77777777" w:rsidTr="00063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2"/>
        </w:trPr>
        <w:tc>
          <w:tcPr>
            <w:tcW w:w="2340" w:type="dxa"/>
            <w:hideMark/>
          </w:tcPr>
          <w:p w14:paraId="41DED7AC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3280" w:type="dxa"/>
            <w:hideMark/>
          </w:tcPr>
          <w:p w14:paraId="1D04C990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3720" w:type="dxa"/>
            <w:hideMark/>
          </w:tcPr>
          <w:p w14:paraId="5BB55840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  <w:tc>
          <w:tcPr>
            <w:tcW w:w="4684" w:type="dxa"/>
            <w:hideMark/>
          </w:tcPr>
          <w:p w14:paraId="57077F44" w14:textId="77777777" w:rsidR="00063D43" w:rsidRPr="00CC774F" w:rsidRDefault="00063D43" w:rsidP="0037629E">
            <w:pPr>
              <w:rPr>
                <w:rFonts w:ascii="Poppins" w:hAnsi="Poppins" w:cs="Poppins"/>
              </w:rPr>
            </w:pPr>
          </w:p>
        </w:tc>
      </w:tr>
    </w:tbl>
    <w:p w14:paraId="22262164" w14:textId="77777777" w:rsidR="00640E45" w:rsidRPr="00CC774F" w:rsidRDefault="00640E45" w:rsidP="00A85D06">
      <w:pPr>
        <w:tabs>
          <w:tab w:val="left" w:pos="3070"/>
        </w:tabs>
        <w:jc w:val="both"/>
        <w:rPr>
          <w:rFonts w:ascii="Poppins" w:hAnsi="Poppins" w:cs="Poppins"/>
        </w:rPr>
      </w:pPr>
    </w:p>
    <w:sectPr w:rsidR="00640E45" w:rsidRPr="00CC774F" w:rsidSect="00666714">
      <w:headerReference w:type="default" r:id="rId14"/>
      <w:pgSz w:w="16838" w:h="11906" w:orient="landscape"/>
      <w:pgMar w:top="1077" w:right="1418" w:bottom="107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99233D" w14:textId="77777777" w:rsidR="0095634E" w:rsidRDefault="0095634E" w:rsidP="00661C08">
      <w:pPr>
        <w:spacing w:after="0" w:line="240" w:lineRule="auto"/>
      </w:pPr>
      <w:r>
        <w:separator/>
      </w:r>
    </w:p>
  </w:endnote>
  <w:endnote w:type="continuationSeparator" w:id="0">
    <w:p w14:paraId="42D1E9B1" w14:textId="77777777" w:rsidR="0095634E" w:rsidRDefault="0095634E" w:rsidP="00661C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0D625D" w14:textId="77777777" w:rsidR="0095634E" w:rsidRDefault="0095634E" w:rsidP="00661C08">
      <w:pPr>
        <w:spacing w:after="0" w:line="240" w:lineRule="auto"/>
      </w:pPr>
      <w:r>
        <w:separator/>
      </w:r>
    </w:p>
  </w:footnote>
  <w:footnote w:type="continuationSeparator" w:id="0">
    <w:p w14:paraId="33A58ADF" w14:textId="77777777" w:rsidR="0095634E" w:rsidRDefault="0095634E" w:rsidP="00661C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37A19" w14:textId="19C81164" w:rsidR="00762943" w:rsidRDefault="00CC774F">
    <w:pPr>
      <w:pStyle w:val="Header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810C2EB" wp14:editId="57CEDCEC">
          <wp:simplePos x="0" y="0"/>
          <wp:positionH relativeFrom="margin">
            <wp:align>left</wp:align>
          </wp:positionH>
          <wp:positionV relativeFrom="paragraph">
            <wp:posOffset>-383540</wp:posOffset>
          </wp:positionV>
          <wp:extent cx="771525" cy="854976"/>
          <wp:effectExtent l="0" t="0" r="0" b="2540"/>
          <wp:wrapNone/>
          <wp:docPr id="314783875" name="Picture 1" descr="A logo with a star and a cros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4783875" name="Picture 1" descr="A logo with a star and a cros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525" cy="854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3514" w:rsidRPr="00053C78">
      <w:rPr>
        <w:rFonts w:eastAsia="Times New Roman" w:cs="Times New Roman"/>
        <w:noProof/>
        <w:lang w:eastAsia="en-GB"/>
      </w:rPr>
      <w:drawing>
        <wp:anchor distT="0" distB="0" distL="114300" distR="114300" simplePos="0" relativeHeight="251670528" behindDoc="0" locked="0" layoutInCell="1" allowOverlap="1" wp14:anchorId="29282008" wp14:editId="0B4A750A">
          <wp:simplePos x="0" y="0"/>
          <wp:positionH relativeFrom="column">
            <wp:posOffset>5362575</wp:posOffset>
          </wp:positionH>
          <wp:positionV relativeFrom="paragraph">
            <wp:posOffset>-278130</wp:posOffset>
          </wp:positionV>
          <wp:extent cx="788299" cy="739902"/>
          <wp:effectExtent l="0" t="0" r="0" b="3175"/>
          <wp:wrapNone/>
          <wp:docPr id="8" name="Picture 8" descr="Anglia Broo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nglia Brooch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8299" cy="7399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0A0C1A" w14:textId="5F81769F" w:rsidR="0046459E" w:rsidRDefault="00CC774F">
    <w:pPr>
      <w:pStyle w:val="Header"/>
    </w:pPr>
    <w:r>
      <w:rPr>
        <w:noProof/>
      </w:rPr>
      <w:drawing>
        <wp:anchor distT="0" distB="0" distL="114300" distR="114300" simplePos="0" relativeHeight="251673600" behindDoc="1" locked="0" layoutInCell="1" allowOverlap="1" wp14:anchorId="04B08EC0" wp14:editId="555F1953">
          <wp:simplePos x="0" y="0"/>
          <wp:positionH relativeFrom="margin">
            <wp:posOffset>-142875</wp:posOffset>
          </wp:positionH>
          <wp:positionV relativeFrom="paragraph">
            <wp:posOffset>-391160</wp:posOffset>
          </wp:positionV>
          <wp:extent cx="771525" cy="854976"/>
          <wp:effectExtent l="0" t="0" r="0" b="2540"/>
          <wp:wrapNone/>
          <wp:docPr id="641198973" name="Picture 1" descr="A logo with a star and a cros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4783875" name="Picture 1" descr="A logo with a star and a cros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525" cy="854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0DB4" w:rsidRPr="00053C78">
      <w:rPr>
        <w:rFonts w:eastAsia="Times New Roman" w:cs="Times New Roman"/>
        <w:noProof/>
        <w:lang w:eastAsia="en-GB"/>
      </w:rPr>
      <w:drawing>
        <wp:anchor distT="0" distB="0" distL="114300" distR="114300" simplePos="0" relativeHeight="251668480" behindDoc="0" locked="0" layoutInCell="1" allowOverlap="1" wp14:anchorId="1E0144BC" wp14:editId="5EF81575">
          <wp:simplePos x="0" y="0"/>
          <wp:positionH relativeFrom="column">
            <wp:posOffset>5185410</wp:posOffset>
          </wp:positionH>
          <wp:positionV relativeFrom="paragraph">
            <wp:posOffset>-269240</wp:posOffset>
          </wp:positionV>
          <wp:extent cx="950224" cy="891885"/>
          <wp:effectExtent l="0" t="0" r="2540" b="3810"/>
          <wp:wrapNone/>
          <wp:docPr id="3" name="Picture 3" descr="Anglia Broo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nglia Brooch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3688" cy="8951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0CBD0" w14:textId="5640D171" w:rsidR="00063D43" w:rsidRDefault="00063D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E0319"/>
    <w:multiLevelType w:val="hybridMultilevel"/>
    <w:tmpl w:val="F1E805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20A06"/>
    <w:multiLevelType w:val="hybridMultilevel"/>
    <w:tmpl w:val="689CCA3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516FB"/>
    <w:multiLevelType w:val="multilevel"/>
    <w:tmpl w:val="B6489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8D5317"/>
    <w:multiLevelType w:val="multilevel"/>
    <w:tmpl w:val="AA46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745E5D"/>
    <w:multiLevelType w:val="hybridMultilevel"/>
    <w:tmpl w:val="C85AB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0124805">
    <w:abstractNumId w:val="4"/>
  </w:num>
  <w:num w:numId="2" w16cid:durableId="896933814">
    <w:abstractNumId w:val="2"/>
  </w:num>
  <w:num w:numId="3" w16cid:durableId="469985064">
    <w:abstractNumId w:val="3"/>
  </w:num>
  <w:num w:numId="4" w16cid:durableId="882329483">
    <w:abstractNumId w:val="0"/>
  </w:num>
  <w:num w:numId="5" w16cid:durableId="1138452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zA0MzUxB2IDIyUdpeDU4uLM/DyQAqNaAKFAmFYsAAAA"/>
  </w:docVars>
  <w:rsids>
    <w:rsidRoot w:val="008E7AD8"/>
    <w:rsid w:val="000123A1"/>
    <w:rsid w:val="00013653"/>
    <w:rsid w:val="00063D43"/>
    <w:rsid w:val="0014104B"/>
    <w:rsid w:val="001C57A5"/>
    <w:rsid w:val="00212E73"/>
    <w:rsid w:val="002229F3"/>
    <w:rsid w:val="00253B67"/>
    <w:rsid w:val="00275D3B"/>
    <w:rsid w:val="00302198"/>
    <w:rsid w:val="00306AAF"/>
    <w:rsid w:val="00335333"/>
    <w:rsid w:val="003945B8"/>
    <w:rsid w:val="003E0178"/>
    <w:rsid w:val="00411AE8"/>
    <w:rsid w:val="0046459E"/>
    <w:rsid w:val="004C0606"/>
    <w:rsid w:val="004D110B"/>
    <w:rsid w:val="004D1C2D"/>
    <w:rsid w:val="004F4C35"/>
    <w:rsid w:val="00562202"/>
    <w:rsid w:val="00594AAD"/>
    <w:rsid w:val="005D2096"/>
    <w:rsid w:val="005F45B4"/>
    <w:rsid w:val="00640E45"/>
    <w:rsid w:val="00661C08"/>
    <w:rsid w:val="00672FC4"/>
    <w:rsid w:val="006B5ACF"/>
    <w:rsid w:val="00712322"/>
    <w:rsid w:val="00725448"/>
    <w:rsid w:val="00741CE1"/>
    <w:rsid w:val="007515B9"/>
    <w:rsid w:val="00762943"/>
    <w:rsid w:val="00775DC0"/>
    <w:rsid w:val="008547EA"/>
    <w:rsid w:val="0088460E"/>
    <w:rsid w:val="008A6D09"/>
    <w:rsid w:val="008E7AD8"/>
    <w:rsid w:val="008F3514"/>
    <w:rsid w:val="00901CB7"/>
    <w:rsid w:val="00946B0A"/>
    <w:rsid w:val="0095634E"/>
    <w:rsid w:val="0097596D"/>
    <w:rsid w:val="00986733"/>
    <w:rsid w:val="009913ED"/>
    <w:rsid w:val="009B11DF"/>
    <w:rsid w:val="009D002B"/>
    <w:rsid w:val="00A63FCC"/>
    <w:rsid w:val="00A814D3"/>
    <w:rsid w:val="00A82818"/>
    <w:rsid w:val="00A85D06"/>
    <w:rsid w:val="00A86C21"/>
    <w:rsid w:val="00AB4FC9"/>
    <w:rsid w:val="00B1023E"/>
    <w:rsid w:val="00B40DB4"/>
    <w:rsid w:val="00B62467"/>
    <w:rsid w:val="00B72AC7"/>
    <w:rsid w:val="00BE49C3"/>
    <w:rsid w:val="00C04667"/>
    <w:rsid w:val="00C11857"/>
    <w:rsid w:val="00C52A77"/>
    <w:rsid w:val="00CC774F"/>
    <w:rsid w:val="00CD4680"/>
    <w:rsid w:val="00D01E16"/>
    <w:rsid w:val="00E809E8"/>
    <w:rsid w:val="00EB75FC"/>
    <w:rsid w:val="00ED134D"/>
    <w:rsid w:val="00F35A20"/>
    <w:rsid w:val="00FA31D8"/>
    <w:rsid w:val="00FF3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A369BD"/>
  <w15:docId w15:val="{0EB16DA9-EEC1-494F-965F-E31CCBB95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7AD8"/>
    <w:pPr>
      <w:ind w:left="720"/>
      <w:contextualSpacing/>
    </w:pPr>
  </w:style>
  <w:style w:type="table" w:styleId="TableGrid">
    <w:name w:val="Table Grid"/>
    <w:basedOn w:val="TableNormal"/>
    <w:uiPriority w:val="59"/>
    <w:rsid w:val="00640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2544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1C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C08"/>
  </w:style>
  <w:style w:type="paragraph" w:styleId="Footer">
    <w:name w:val="footer"/>
    <w:basedOn w:val="Normal"/>
    <w:link w:val="FooterChar"/>
    <w:uiPriority w:val="99"/>
    <w:unhideWhenUsed/>
    <w:rsid w:val="00661C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C08"/>
  </w:style>
  <w:style w:type="paragraph" w:styleId="BalloonText">
    <w:name w:val="Balloon Text"/>
    <w:basedOn w:val="Normal"/>
    <w:link w:val="BalloonTextChar"/>
    <w:uiPriority w:val="99"/>
    <w:semiHidden/>
    <w:unhideWhenUsed/>
    <w:rsid w:val="00661C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C0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913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3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3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3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3E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53B67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063D43"/>
    <w:pPr>
      <w:spacing w:after="0" w:line="240" w:lineRule="auto"/>
    </w:pPr>
    <w:rPr>
      <w:rFonts w:ascii="Arial" w:hAnsi="Arial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93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wards@girlguiding-anglia.org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c65352c-c687-4a3f-8d30-8bd3d897201b" xsi:nil="true"/>
    <lcf76f155ced4ddcb4097134ff3c332f xmlns="0a6b0350-adfc-4181-9aed-3e82bd40a60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46138842C2D41A534FBEBC03BB54F" ma:contentTypeVersion="18" ma:contentTypeDescription="Create a new document." ma:contentTypeScope="" ma:versionID="493a66002fa4f39d28a348fd64c61381">
  <xsd:schema xmlns:xsd="http://www.w3.org/2001/XMLSchema" xmlns:xs="http://www.w3.org/2001/XMLSchema" xmlns:p="http://schemas.microsoft.com/office/2006/metadata/properties" xmlns:ns2="0a6b0350-adfc-4181-9aed-3e82bd40a606" xmlns:ns3="bfc2f8ca-063a-4103-ad1f-a2baf34a5c28" xmlns:ns4="bc65352c-c687-4a3f-8d30-8bd3d897201b" targetNamespace="http://schemas.microsoft.com/office/2006/metadata/properties" ma:root="true" ma:fieldsID="a8e688c447b3d196f173858394db017d" ns2:_="" ns3:_="" ns4:_="">
    <xsd:import namespace="0a6b0350-adfc-4181-9aed-3e82bd40a606"/>
    <xsd:import namespace="bfc2f8ca-063a-4103-ad1f-a2baf34a5c28"/>
    <xsd:import namespace="bc65352c-c687-4a3f-8d30-8bd3d89720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6b0350-adfc-4181-9aed-3e82bd40a6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6a190c-80c7-4df5-8a4a-eec5d0fbc7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c2f8ca-063a-4103-ad1f-a2baf34a5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5352c-c687-4a3f-8d30-8bd3d897201b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759d87d-3d58-43a9-b248-df9084046da6}" ma:internalName="TaxCatchAll" ma:showField="CatchAllData" ma:web="bc65352c-c687-4a3f-8d30-8bd3d89720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54BA4B-465B-466D-AE96-77345FA6F6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E86DDF-9069-40C8-B66B-10261B7A1BE4}">
  <ds:schemaRefs>
    <ds:schemaRef ds:uri="http://schemas.microsoft.com/office/2006/metadata/properties"/>
    <ds:schemaRef ds:uri="http://schemas.microsoft.com/office/infopath/2007/PartnerControls"/>
    <ds:schemaRef ds:uri="bc65352c-c687-4a3f-8d30-8bd3d897201b"/>
    <ds:schemaRef ds:uri="0a6b0350-adfc-4181-9aed-3e82bd40a606"/>
  </ds:schemaRefs>
</ds:datastoreItem>
</file>

<file path=customXml/itemProps3.xml><?xml version="1.0" encoding="utf-8"?>
<ds:datastoreItem xmlns:ds="http://schemas.openxmlformats.org/officeDocument/2006/customXml" ds:itemID="{F2D75B2B-62D1-4609-B38F-45A99340CE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6b0350-adfc-4181-9aed-3e82bd40a606"/>
    <ds:schemaRef ds:uri="bfc2f8ca-063a-4103-ad1f-a2baf34a5c28"/>
    <ds:schemaRef ds:uri="bc65352c-c687-4a3f-8d30-8bd3d8972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D08DCF-9EE6-4092-972B-7B71E0D963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65</Words>
  <Characters>3102</Characters>
  <Application>Microsoft Office Word</Application>
  <DocSecurity>0</DocSecurity>
  <Lines>134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lwyn College</Company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lla Creet</dc:creator>
  <cp:lastModifiedBy>Katie Fisher</cp:lastModifiedBy>
  <cp:revision>5</cp:revision>
  <dcterms:created xsi:type="dcterms:W3CDTF">2025-11-06T11:37:00Z</dcterms:created>
  <dcterms:modified xsi:type="dcterms:W3CDTF">2025-11-06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46138842C2D41A534FBEBC03BB54F</vt:lpwstr>
  </property>
  <property fmtid="{D5CDD505-2E9C-101B-9397-08002B2CF9AE}" pid="3" name="Order">
    <vt:r8>725700</vt:r8>
  </property>
  <property fmtid="{D5CDD505-2E9C-101B-9397-08002B2CF9AE}" pid="4" name="MediaServiceImageTags">
    <vt:lpwstr/>
  </property>
</Properties>
</file>